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5356" w:rsidRDefault="007E780E">
      <w:pPr>
        <w:pStyle w:val="Title"/>
      </w:pPr>
      <w:r>
        <w:t>Bi-cycle Analysis R code</w:t>
      </w:r>
    </w:p>
    <w:p w:rsidR="00915356" w:rsidRDefault="007E780E">
      <w:pPr>
        <w:pStyle w:val="Author"/>
      </w:pPr>
      <w:r>
        <w:t>Bhasheyam and Hemanth</w:t>
      </w:r>
    </w:p>
    <w:p w:rsidR="00915356" w:rsidRDefault="007E780E">
      <w:pPr>
        <w:pStyle w:val="Date"/>
      </w:pPr>
      <w:r>
        <w:t>18 October 2017</w:t>
      </w:r>
    </w:p>
    <w:p w:rsidR="00915356" w:rsidRDefault="007E780E">
      <w:pPr>
        <w:pStyle w:val="Heading1"/>
      </w:pPr>
      <w:bookmarkStart w:id="0" w:name="read-the-data"/>
      <w:bookmarkEnd w:id="0"/>
      <w:r>
        <w:t>Read the Data</w:t>
      </w:r>
    </w:p>
    <w:p w:rsidR="00915356" w:rsidRDefault="007E780E">
      <w:pPr>
        <w:pStyle w:val="SourceCode"/>
      </w:pPr>
      <w:r>
        <w:rPr>
          <w:rStyle w:val="NormalTok"/>
        </w:rPr>
        <w:t>datacy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:/MS/Fall-2017/ML/Project/Bycycle/Data/hou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cy)</w:t>
      </w:r>
    </w:p>
    <w:p w:rsidR="00915356" w:rsidRDefault="007E780E">
      <w:pPr>
        <w:pStyle w:val="SourceCode"/>
      </w:pPr>
      <w:r>
        <w:rPr>
          <w:rStyle w:val="VerbatimChar"/>
        </w:rPr>
        <w:t>## [1] 17379    17</w:t>
      </w:r>
    </w:p>
    <w:p w:rsidR="00915356" w:rsidRDefault="007E780E">
      <w:pPr>
        <w:pStyle w:val="SourceCode"/>
      </w:pPr>
      <w:r>
        <w:rPr>
          <w:rStyle w:val="KeywordTok"/>
        </w:rPr>
        <w:t>fix</w:t>
      </w:r>
      <w:r>
        <w:rPr>
          <w:rStyle w:val="NormalTok"/>
        </w:rPr>
        <w:t>(datacy)</w:t>
      </w:r>
    </w:p>
    <w:p w:rsidR="00915356" w:rsidRDefault="007E780E">
      <w:pPr>
        <w:pStyle w:val="Heading1"/>
      </w:pPr>
      <w:bookmarkStart w:id="1" w:name="outliers-are-removed-from-the-data"/>
      <w:bookmarkEnd w:id="1"/>
      <w:r>
        <w:t>Outliers are removed from the data</w:t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datacy)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2" w:name="from-the-above-we-are-able-to-see-hum-wi"/>
      <w:bookmarkEnd w:id="2"/>
      <w:r>
        <w:t>from the above we are able to see hum, windspeed, has some outliers</w:t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$hum)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$windspeed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changed =</w:t>
      </w:r>
      <w:r>
        <w:rPr>
          <w:rStyle w:val="StringTok"/>
        </w:rPr>
        <w:t xml:space="preserve"> </w:t>
      </w:r>
      <w:r>
        <w:rPr>
          <w:rStyle w:val="NormalTok"/>
        </w:rPr>
        <w:t>datacy$windspeed[datacy$windspeed&lt;</w:t>
      </w:r>
      <w:r>
        <w:rPr>
          <w:rStyle w:val="FloatTok"/>
        </w:rPr>
        <w:t>0.38</w:t>
      </w:r>
      <w:r>
        <w:rPr>
          <w:rStyle w:val="NormalTok"/>
        </w:rPr>
        <w:t>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hanged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3" w:name="after-removing-the-outliers"/>
      <w:bookmarkEnd w:id="3"/>
      <w:r>
        <w:t>After Removing the Outliers:</w:t>
      </w:r>
    </w:p>
    <w:p w:rsidR="00915356" w:rsidRDefault="007E78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cy)</w:t>
      </w:r>
    </w:p>
    <w:p w:rsidR="00915356" w:rsidRDefault="007E780E">
      <w:pPr>
        <w:pStyle w:val="SourceCode"/>
      </w:pPr>
      <w:r>
        <w:rPr>
          <w:rStyle w:val="VerbatimChar"/>
        </w:rPr>
        <w:t>## [1] 17379    17</w:t>
      </w:r>
    </w:p>
    <w:p w:rsidR="00915356" w:rsidRDefault="007E780E">
      <w:pPr>
        <w:pStyle w:val="SourceCode"/>
      </w:pPr>
      <w:r>
        <w:rPr>
          <w:rStyle w:val="NormalTok"/>
        </w:rPr>
        <w:t>datacycle =</w:t>
      </w:r>
      <w:r>
        <w:rPr>
          <w:rStyle w:val="StringTok"/>
        </w:rPr>
        <w:t xml:space="preserve"> </w:t>
      </w:r>
      <w:r>
        <w:rPr>
          <w:rStyle w:val="NormalTok"/>
        </w:rPr>
        <w:t>datacy[datacy$windspeed &lt;</w:t>
      </w:r>
      <w:r>
        <w:rPr>
          <w:rStyle w:val="StringTok"/>
        </w:rPr>
        <w:t xml:space="preserve"> </w:t>
      </w:r>
      <w:r>
        <w:rPr>
          <w:rStyle w:val="FloatTok"/>
        </w:rPr>
        <w:t>0.37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cy$hum &gt;</w:t>
      </w:r>
      <w:r>
        <w:rPr>
          <w:rStyle w:val="String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cycle)</w:t>
      </w:r>
    </w:p>
    <w:p w:rsidR="00915356" w:rsidRDefault="007E780E">
      <w:pPr>
        <w:pStyle w:val="SourceCode"/>
      </w:pPr>
      <w:r>
        <w:rPr>
          <w:rStyle w:val="VerbatimChar"/>
        </w:rPr>
        <w:t>## [1] 15972    17</w:t>
      </w:r>
    </w:p>
    <w:p w:rsidR="00915356" w:rsidRDefault="007E780E">
      <w:pPr>
        <w:pStyle w:val="FirstParagraph"/>
      </w:pPr>
      <w:r>
        <w:t>1392 Instance are removed as they have outliers</w:t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datacycle))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cle$windspeed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4" w:name="to-find-the-better-model-and-learning-of"/>
      <w:bookmarkEnd w:id="4"/>
      <w:r>
        <w:lastRenderedPageBreak/>
        <w:t>to find the better model and learning of the data</w:t>
      </w:r>
    </w:p>
    <w:p w:rsidR="00915356" w:rsidRDefault="007E780E">
      <w:pPr>
        <w:pStyle w:val="FirstParagraph"/>
      </w:pPr>
      <w:r>
        <w:t>Lets Introduced new column as Contclass</w:t>
      </w:r>
    </w:p>
    <w:p w:rsidR="00915356" w:rsidRDefault="007E780E">
      <w:pPr>
        <w:pStyle w:val="Heading1"/>
      </w:pPr>
      <w:bookmarkStart w:id="5" w:name="analysis-1---for-the-count"/>
      <w:bookmarkEnd w:id="5"/>
      <w:r>
        <w:t>analysis 1 - for the Count</w:t>
      </w:r>
    </w:p>
    <w:p w:rsidR="00915356" w:rsidRDefault="007E780E">
      <w:pPr>
        <w:pStyle w:val="SourceCode"/>
      </w:pPr>
      <w:r>
        <w:rPr>
          <w:rStyle w:val="VerbatimChar"/>
        </w:rPr>
        <w:t>contclass = True -&gt; High</w:t>
      </w:r>
      <w:r>
        <w:br/>
      </w:r>
      <w:r>
        <w:rPr>
          <w:rStyle w:val="VerbatimChar"/>
        </w:rPr>
        <w:t>contclass = False -&gt; Low</w:t>
      </w:r>
    </w:p>
    <w:p w:rsidR="00915356" w:rsidRDefault="007E780E">
      <w:pPr>
        <w:pStyle w:val="SourceCode"/>
      </w:pPr>
      <w:r>
        <w:rPr>
          <w:rStyle w:val="NormalTok"/>
        </w:rPr>
        <w:t>datacycle$countclas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cycle, </w:t>
      </w:r>
      <w:r>
        <w:rPr>
          <w:rStyle w:val="DecValTok"/>
        </w:rPr>
        <w:t>1</w:t>
      </w:r>
      <w:r>
        <w:rPr>
          <w:rStyle w:val="NormalTok"/>
        </w:rPr>
        <w:t>, function(x)  x[</w:t>
      </w:r>
      <w:r>
        <w:rPr>
          <w:rStyle w:val="DecValTok"/>
        </w:rPr>
        <w:t>17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cycle$cnt 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mble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cycle))</w:t>
      </w:r>
      <w:r>
        <w:br/>
      </w:r>
      <w:r>
        <w:rPr>
          <w:rStyle w:val="NormalTok"/>
        </w:rPr>
        <w:t>datacycle =</w:t>
      </w:r>
      <w:r>
        <w:rPr>
          <w:rStyle w:val="StringTok"/>
        </w:rPr>
        <w:t xml:space="preserve"> </w:t>
      </w:r>
      <w:r>
        <w:rPr>
          <w:rStyle w:val="NormalTok"/>
        </w:rPr>
        <w:t>datacycle[</w:t>
      </w:r>
      <w:r>
        <w:rPr>
          <w:rStyle w:val="KeywordTok"/>
        </w:rPr>
        <w:t>ordered</w:t>
      </w:r>
      <w:r>
        <w:rPr>
          <w:rStyle w:val="NormalTok"/>
        </w:rPr>
        <w:t>(jumble),]</w:t>
      </w:r>
      <w:r>
        <w:br/>
      </w:r>
      <w:r>
        <w:rPr>
          <w:rStyle w:val="NormalTok"/>
        </w:rPr>
        <w:t>sample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acycle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FloatTok"/>
        </w:rPr>
        <w:t>0.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915356" w:rsidRDefault="007E780E">
      <w:pPr>
        <w:pStyle w:val="SourceCode"/>
      </w:pPr>
      <w:r>
        <w:rPr>
          <w:rStyle w:val="VerbatimChar"/>
        </w:rPr>
        <w:t>## [1] 12802    18</w:t>
      </w:r>
    </w:p>
    <w:p w:rsidR="00915356" w:rsidRDefault="007E78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915356" w:rsidRDefault="007E780E">
      <w:pPr>
        <w:pStyle w:val="SourceCode"/>
      </w:pPr>
      <w:r>
        <w:rPr>
          <w:rStyle w:val="VerbatimChar"/>
        </w:rPr>
        <w:t>## [1] 3170   18</w:t>
      </w:r>
    </w:p>
    <w:p w:rsidR="00915356" w:rsidRDefault="007E780E">
      <w:pPr>
        <w:pStyle w:val="SourceCode"/>
      </w:pPr>
      <w:r>
        <w:rPr>
          <w:rStyle w:val="NormalTok"/>
        </w:rPr>
        <w:t>tdata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data,Train[</w:t>
      </w:r>
      <w:r>
        <w:rPr>
          <w:rStyle w:val="DecValTok"/>
        </w:rPr>
        <w:t>18</w:t>
      </w:r>
      <w:r>
        <w:rPr>
          <w:rStyle w:val="NormalTok"/>
        </w:rPr>
        <w:t>])</w:t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neR)</w:t>
      </w:r>
    </w:p>
    <w:p w:rsidR="00915356" w:rsidRDefault="007E780E">
      <w:pPr>
        <w:pStyle w:val="SourceCode"/>
      </w:pPr>
      <w:r>
        <w:rPr>
          <w:rStyle w:val="VerbatimChar"/>
        </w:rPr>
        <w:t>## Warning: package 'OneR' was built under R version 3.4.2</w:t>
      </w:r>
    </w:p>
    <w:p w:rsidR="00915356" w:rsidRDefault="007E780E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 </w:t>
      </w:r>
      <w:r>
        <w:rPr>
          <w:rStyle w:val="KeywordTok"/>
        </w:rPr>
        <w:t>optbin</w:t>
      </w:r>
      <w:r>
        <w:rPr>
          <w:rStyle w:val="NormalTok"/>
        </w:rPr>
        <w:t>(tdata)</w:t>
      </w:r>
      <w:r>
        <w:br/>
      </w:r>
      <w:r>
        <w:rPr>
          <w:rStyle w:val="NormalTok"/>
        </w:rPr>
        <w:t>mod =</w:t>
      </w:r>
      <w:r>
        <w:rPr>
          <w:rStyle w:val="StringTok"/>
        </w:rPr>
        <w:t xml:space="preserve"> </w:t>
      </w:r>
      <w:r>
        <w:rPr>
          <w:rStyle w:val="KeywordTok"/>
        </w:rPr>
        <w:t>OneR</w:t>
      </w:r>
      <w:r>
        <w:rPr>
          <w:rStyle w:val="NormalTok"/>
        </w:rPr>
        <w:t>(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OneR.data.frame(x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s:</w:t>
      </w:r>
      <w:r>
        <w:br/>
      </w:r>
      <w:r>
        <w:rPr>
          <w:rStyle w:val="VerbatimChar"/>
        </w:rPr>
        <w:t>## If atemp = (-0.001,0.559] then countclass = FALSE</w:t>
      </w:r>
      <w:r>
        <w:br/>
      </w:r>
      <w:r>
        <w:rPr>
          <w:rStyle w:val="VerbatimChar"/>
        </w:rPr>
        <w:t>## If atemp = (0.559,1]      then countclass =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</w:t>
      </w:r>
      <w:r>
        <w:br/>
      </w:r>
      <w:r>
        <w:rPr>
          <w:rStyle w:val="VerbatimChar"/>
        </w:rPr>
        <w:t>## 8589 of 12802 instances classified correctly (67.09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ingency table:</w:t>
      </w:r>
      <w:r>
        <w:br/>
      </w:r>
      <w:r>
        <w:rPr>
          <w:rStyle w:val="VerbatimChar"/>
        </w:rPr>
        <w:t>##           atemp</w:t>
      </w:r>
      <w:r>
        <w:br/>
      </w:r>
      <w:r>
        <w:rPr>
          <w:rStyle w:val="VerbatimChar"/>
        </w:rPr>
        <w:t>## countclass (-0.001,0.559] (0.559,1]   Sum</w:t>
      </w:r>
      <w:r>
        <w:br/>
      </w:r>
      <w:r>
        <w:rPr>
          <w:rStyle w:val="VerbatimChar"/>
        </w:rPr>
        <w:t>##      FALSE         * 5762      1919  7681</w:t>
      </w:r>
      <w:r>
        <w:br/>
      </w:r>
      <w:r>
        <w:rPr>
          <w:rStyle w:val="VerbatimChar"/>
        </w:rPr>
        <w:lastRenderedPageBreak/>
        <w:t>##      TRUE            2294    * 2827  5121</w:t>
      </w:r>
      <w:r>
        <w:br/>
      </w:r>
      <w:r>
        <w:rPr>
          <w:rStyle w:val="VerbatimChar"/>
        </w:rPr>
        <w:t>##      Sum             8056      4746 12802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Maximum in each column: '*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's Chi-squared test:</w:t>
      </w:r>
      <w:r>
        <w:br/>
      </w:r>
      <w:r>
        <w:rPr>
          <w:rStyle w:val="VerbatimChar"/>
        </w:rPr>
        <w:t>## X-squared = 1201.5, df = 1, p-value &lt; 2.2e-16</w:t>
      </w:r>
    </w:p>
    <w:p w:rsidR="00915356" w:rsidRDefault="007E780E">
      <w:pPr>
        <w:pStyle w:val="SourceCode"/>
      </w:pPr>
      <w:r>
        <w:rPr>
          <w:rStyle w:val="NormalTok"/>
        </w:rPr>
        <w:t>predictmo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,Test)</w:t>
      </w:r>
      <w:r>
        <w:br/>
      </w:r>
      <w:r>
        <w:rPr>
          <w:rStyle w:val="KeywordTok"/>
        </w:rPr>
        <w:t>eval_model</w:t>
      </w:r>
      <w:r>
        <w:rPr>
          <w:rStyle w:val="NormalTok"/>
        </w:rPr>
        <w:t>(predictmod, Test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absolute):</w:t>
      </w:r>
      <w:r>
        <w:br/>
      </w: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FALSE TRUE  Sum</w:t>
      </w:r>
      <w:r>
        <w:br/>
      </w:r>
      <w:r>
        <w:rPr>
          <w:rStyle w:val="VerbatimChar"/>
        </w:rPr>
        <w:t>##      FALSE  1456  576 2032</w:t>
      </w:r>
      <w:r>
        <w:br/>
      </w:r>
      <w:r>
        <w:rPr>
          <w:rStyle w:val="VerbatimChar"/>
        </w:rPr>
        <w:t>##      TRUE    449  689 1138</w:t>
      </w:r>
      <w:r>
        <w:br/>
      </w:r>
      <w:r>
        <w:rPr>
          <w:rStyle w:val="VerbatimChar"/>
        </w:rPr>
        <w:t>##      Sum    1905 1265 3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relative):</w:t>
      </w:r>
      <w:r>
        <w:br/>
      </w: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FALSE TRUE  Sum</w:t>
      </w:r>
      <w:r>
        <w:br/>
      </w:r>
      <w:r>
        <w:rPr>
          <w:rStyle w:val="VerbatimChar"/>
        </w:rPr>
        <w:t>##      FALSE  0.46 0.18 0.64</w:t>
      </w:r>
      <w:r>
        <w:br/>
      </w:r>
      <w:r>
        <w:rPr>
          <w:rStyle w:val="VerbatimChar"/>
        </w:rPr>
        <w:t>##      TRUE   0.14 0.22 0.36</w:t>
      </w:r>
      <w:r>
        <w:br/>
      </w:r>
      <w:r>
        <w:rPr>
          <w:rStyle w:val="VerbatimChar"/>
        </w:rPr>
        <w:t>##      Sum    0.60 0.4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</w:t>
      </w:r>
      <w:r>
        <w:br/>
      </w:r>
      <w:r>
        <w:rPr>
          <w:rStyle w:val="VerbatimChar"/>
        </w:rPr>
        <w:t>## 0.6767 (2145/317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rate:</w:t>
      </w:r>
      <w:r>
        <w:br/>
      </w:r>
      <w:r>
        <w:rPr>
          <w:rStyle w:val="VerbatimChar"/>
        </w:rPr>
        <w:t>## 0.3233 (1025/317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rate reduction (vs. base rate):</w:t>
      </w:r>
      <w:r>
        <w:br/>
      </w:r>
      <w:r>
        <w:rPr>
          <w:rStyle w:val="VerbatimChar"/>
        </w:rPr>
        <w:t>## 0.1897 (p-value &lt; 2.2e-16)</w:t>
      </w:r>
    </w:p>
    <w:p w:rsidR="00915356" w:rsidRDefault="007E780E">
      <w:pPr>
        <w:pStyle w:val="Heading3"/>
      </w:pPr>
      <w:bookmarkStart w:id="6" w:name="linear-regression"/>
      <w:bookmarkEnd w:id="6"/>
      <w:r>
        <w:t>LINEAR REGRESSION</w:t>
      </w:r>
    </w:p>
    <w:p w:rsidR="00915356" w:rsidRDefault="007E780E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ain$registered, </w:t>
      </w:r>
      <w:r>
        <w:rPr>
          <w:rStyle w:val="DataTypeTok"/>
        </w:rPr>
        <w:t>y=</w:t>
      </w:r>
      <w:r>
        <w:rPr>
          <w:rStyle w:val="NormalTok"/>
        </w:rPr>
        <w:t xml:space="preserve">Train$cnt, </w:t>
      </w:r>
      <w:r>
        <w:rPr>
          <w:rStyle w:val="DataTypeTok"/>
        </w:rPr>
        <w:t>main=</w:t>
      </w:r>
      <w:r>
        <w:rPr>
          <w:rStyle w:val="StringTok"/>
        </w:rPr>
        <w:t>"Causal ~ Count"</w:t>
      </w:r>
      <w:r>
        <w:rPr>
          <w:rStyle w:val="NormalTok"/>
        </w:rPr>
        <w:t>)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ain$casual, </w:t>
      </w:r>
      <w:r>
        <w:rPr>
          <w:rStyle w:val="DataTypeTok"/>
        </w:rPr>
        <w:t>y=</w:t>
      </w:r>
      <w:r>
        <w:rPr>
          <w:rStyle w:val="NormalTok"/>
        </w:rPr>
        <w:t xml:space="preserve">Train$cnt, </w:t>
      </w:r>
      <w:r>
        <w:rPr>
          <w:rStyle w:val="DataTypeTok"/>
        </w:rPr>
        <w:t>main=</w:t>
      </w:r>
      <w:r>
        <w:rPr>
          <w:rStyle w:val="StringTok"/>
        </w:rPr>
        <w:t>"Causal ~ Count"</w:t>
      </w:r>
      <w:r>
        <w:rPr>
          <w:rStyle w:val="NormalTok"/>
        </w:rPr>
        <w:t>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##Partioning the dataset to registered users &amp; causal users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cycl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nt, countclass))</w:t>
      </w:r>
      <w:r>
        <w:br/>
      </w:r>
      <w:r>
        <w:rPr>
          <w:rStyle w:val="NormalTok"/>
        </w:rPr>
        <w:t>y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cycle, </w:t>
      </w:r>
      <w:r>
        <w:rPr>
          <w:rStyle w:val="DataTypeTok"/>
        </w:rPr>
        <w:t>select =</w:t>
      </w:r>
      <w:r>
        <w:rPr>
          <w:rStyle w:val="NormalTok"/>
        </w:rPr>
        <w:t xml:space="preserve"> cnt)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x_data, </w:t>
      </w:r>
      <w:r>
        <w:rPr>
          <w:rStyle w:val="DataTypeTok"/>
        </w:rPr>
        <w:t>select =</w:t>
      </w:r>
      <w:r>
        <w:rPr>
          <w:rStyle w:val="NormalTok"/>
        </w:rPr>
        <w:t xml:space="preserve"> -registered)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x_data, </w:t>
      </w:r>
      <w:r>
        <w:rPr>
          <w:rStyle w:val="DataTypeTok"/>
        </w:rPr>
        <w:t>select =</w:t>
      </w:r>
      <w:r>
        <w:rPr>
          <w:rStyle w:val="NormalTok"/>
        </w:rPr>
        <w:t xml:space="preserve"> -casual)</w:t>
      </w:r>
    </w:p>
    <w:p w:rsidR="00915356" w:rsidRDefault="007E780E">
      <w:pPr>
        <w:pStyle w:val="SourceCode"/>
      </w:pPr>
      <w:r>
        <w:rPr>
          <w:rStyle w:val="NormalTok"/>
        </w:rPr>
        <w:t xml:space="preserve">## Partioning </w:t>
      </w:r>
      <w:r>
        <w:br/>
      </w:r>
      <w:r>
        <w:rPr>
          <w:rStyle w:val="CommentTok"/>
        </w:rPr>
        <w:t>#casual</w:t>
      </w:r>
      <w:r>
        <w:br/>
      </w:r>
      <w:r>
        <w:rPr>
          <w:rStyle w:val="NormalTok"/>
        </w:rPr>
        <w:t>ytrain_casual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_casual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train_casu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registered, cnt))</w:t>
      </w:r>
      <w:r>
        <w:br/>
      </w:r>
      <w:r>
        <w:rPr>
          <w:rStyle w:val="NormalTok"/>
        </w:rPr>
        <w:t>xtest_casu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 casual, countclass, cnt))</w:t>
      </w:r>
    </w:p>
    <w:p w:rsidR="00915356" w:rsidRDefault="007E780E">
      <w:pPr>
        <w:pStyle w:val="SourceCode"/>
      </w:pPr>
      <w:r>
        <w:rPr>
          <w:rStyle w:val="NormalTok"/>
        </w:rPr>
        <w:t>x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nt, instant, dteday, countclass))</w:t>
      </w:r>
      <w:r>
        <w:br/>
      </w:r>
      <w:r>
        <w:rPr>
          <w:rStyle w:val="NormalTok"/>
        </w:rPr>
        <w:t>x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nt, instant, dteday, countclass))</w:t>
      </w:r>
    </w:p>
    <w:p w:rsidR="00915356" w:rsidRDefault="007E780E">
      <w:pPr>
        <w:pStyle w:val="SourceCode"/>
      </w:pPr>
      <w:r>
        <w:rPr>
          <w:rStyle w:val="NormalTok"/>
        </w:rPr>
        <w:t>lm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_train$casual~. ,  </w:t>
      </w:r>
      <w:r>
        <w:rPr>
          <w:rStyle w:val="DataTypeTok"/>
        </w:rPr>
        <w:t>data=</w:t>
      </w:r>
      <w:r>
        <w:rPr>
          <w:rStyle w:val="NormalTok"/>
        </w:rPr>
        <w:t>x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Mod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_train$casual ~ ., data = x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.503 -20.447  -3.669  13.467 274.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1.218726   2.128127   9.971  &lt; 2e-16 ***</w:t>
      </w:r>
      <w:r>
        <w:br/>
      </w:r>
      <w:r>
        <w:rPr>
          <w:rStyle w:val="VerbatimChar"/>
        </w:rPr>
        <w:t xml:space="preserve">## season        1.253834   0.543757   2.306  0.02113 *  </w:t>
      </w:r>
      <w:r>
        <w:br/>
      </w:r>
      <w:r>
        <w:rPr>
          <w:rStyle w:val="VerbatimChar"/>
        </w:rPr>
        <w:t>## yr            9.552786   0.636656  15.005  &lt; 2e-16 ***</w:t>
      </w:r>
      <w:r>
        <w:br/>
      </w:r>
      <w:r>
        <w:rPr>
          <w:rStyle w:val="VerbatimChar"/>
        </w:rPr>
        <w:t xml:space="preserve">## mnth         -0.001053   0.170719  -0.006  0.99508    </w:t>
      </w:r>
      <w:r>
        <w:br/>
      </w:r>
      <w:r>
        <w:rPr>
          <w:rStyle w:val="VerbatimChar"/>
        </w:rPr>
        <w:t>## hr            1.252732   0.048068  26.061  &lt; 2e-16 ***</w:t>
      </w:r>
      <w:r>
        <w:br/>
      </w:r>
      <w:r>
        <w:rPr>
          <w:rStyle w:val="VerbatimChar"/>
        </w:rPr>
        <w:t>## holiday     -10.080291   1.968485  -5.121 3.09e-07 ***</w:t>
      </w:r>
      <w:r>
        <w:br/>
      </w:r>
      <w:r>
        <w:rPr>
          <w:rStyle w:val="VerbatimChar"/>
        </w:rPr>
        <w:t>## weekday       0.793014   0.159019   4.987 6.22e-07 ***</w:t>
      </w:r>
      <w:r>
        <w:br/>
      </w:r>
      <w:r>
        <w:rPr>
          <w:rStyle w:val="VerbatimChar"/>
        </w:rPr>
        <w:t>## workingday  -34.683961   0.704845 -49.208  &lt; 2e-16 ***</w:t>
      </w:r>
      <w:r>
        <w:br/>
      </w:r>
      <w:r>
        <w:rPr>
          <w:rStyle w:val="VerbatimChar"/>
        </w:rPr>
        <w:t>## weathersit    2.661940   0.565574   4.707 2.55e-06 ***</w:t>
      </w:r>
      <w:r>
        <w:br/>
      </w:r>
      <w:r>
        <w:rPr>
          <w:rStyle w:val="VerbatimChar"/>
        </w:rPr>
        <w:t>## temp         55.194901  11.520253   4.791 1.68e-06 ***</w:t>
      </w:r>
      <w:r>
        <w:br/>
      </w:r>
      <w:r>
        <w:rPr>
          <w:rStyle w:val="VerbatimChar"/>
        </w:rPr>
        <w:t>## atemp        54.504404  13.020840   4.186 2.86e-05 ***</w:t>
      </w:r>
      <w:r>
        <w:br/>
      </w:r>
      <w:r>
        <w:rPr>
          <w:rStyle w:val="VerbatimChar"/>
        </w:rPr>
        <w:t>## hum         -71.488740   2.059297 -34.715  &lt; 2e-16 ***</w:t>
      </w:r>
      <w:r>
        <w:br/>
      </w:r>
      <w:r>
        <w:rPr>
          <w:rStyle w:val="VerbatimChar"/>
        </w:rPr>
        <w:t xml:space="preserve">## windspeed     9.064393   3.450285   2.627  0.0086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5.81 on 12789 degrees of freedom</w:t>
      </w:r>
      <w:r>
        <w:br/>
      </w:r>
      <w:r>
        <w:rPr>
          <w:rStyle w:val="VerbatimChar"/>
        </w:rPr>
        <w:t xml:space="preserve">## Multiple R-squared:  0.4548, Adjusted R-squared:  0.4543 </w:t>
      </w:r>
      <w:r>
        <w:br/>
      </w:r>
      <w:r>
        <w:rPr>
          <w:rStyle w:val="VerbatimChar"/>
        </w:rPr>
        <w:t>## F-statistic: 888.9 on 12 and 12789 DF,  p-value: &lt; 2.2e-16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casual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, x_test)</w:t>
      </w:r>
      <w:r>
        <w:br/>
      </w:r>
      <w:r>
        <w:rPr>
          <w:rStyle w:val="NormalTok"/>
        </w:rPr>
        <w:t>actuals_pre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_test$casual, </w:t>
      </w:r>
      <w:r>
        <w:rPr>
          <w:rStyle w:val="DataTypeTok"/>
        </w:rPr>
        <w:t>predicteds=</w:t>
      </w:r>
      <w:r>
        <w:rPr>
          <w:rStyle w:val="NormalTok"/>
        </w:rPr>
        <w:t>casual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actuals_preds) </w:t>
      </w:r>
    </w:p>
    <w:p w:rsidR="00915356" w:rsidRDefault="007E780E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6836118</w:t>
      </w:r>
      <w:r>
        <w:br/>
      </w:r>
      <w:r>
        <w:rPr>
          <w:rStyle w:val="VerbatimChar"/>
        </w:rPr>
        <w:t>## predicteds 0.6836118  1.0000000</w:t>
      </w:r>
    </w:p>
    <w:p w:rsidR="00915356" w:rsidRDefault="007E780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ctuals_preds)</w:t>
      </w:r>
    </w:p>
    <w:p w:rsidR="00915356" w:rsidRDefault="007E780E">
      <w:pPr>
        <w:pStyle w:val="SourceCode"/>
      </w:pPr>
      <w:r>
        <w:rPr>
          <w:rStyle w:val="VerbatimChar"/>
        </w:rPr>
        <w:t>##       actuals predicteds</w:t>
      </w:r>
      <w:r>
        <w:br/>
      </w:r>
      <w:r>
        <w:rPr>
          <w:rStyle w:val="VerbatimChar"/>
        </w:rPr>
        <w:t>## 13830     108  102.85721</w:t>
      </w:r>
      <w:r>
        <w:br/>
      </w:r>
      <w:r>
        <w:rPr>
          <w:rStyle w:val="VerbatimChar"/>
        </w:rPr>
        <w:t>## 15474      10   33.16796</w:t>
      </w:r>
      <w:r>
        <w:br/>
      </w:r>
      <w:r>
        <w:rPr>
          <w:rStyle w:val="VerbatimChar"/>
        </w:rPr>
        <w:t>## 16664       2   16.13314</w:t>
      </w:r>
      <w:r>
        <w:br/>
      </w:r>
      <w:r>
        <w:rPr>
          <w:rStyle w:val="VerbatimChar"/>
        </w:rPr>
        <w:t>## 12007     258   97.24347</w:t>
      </w:r>
      <w:r>
        <w:br/>
      </w:r>
      <w:r>
        <w:rPr>
          <w:rStyle w:val="VerbatimChar"/>
        </w:rPr>
        <w:t>## 10159      12   41.93040</w:t>
      </w:r>
      <w:r>
        <w:br/>
      </w:r>
      <w:r>
        <w:rPr>
          <w:rStyle w:val="VerbatimChar"/>
        </w:rPr>
        <w:t>## 15749      29   22.77337</w:t>
      </w:r>
    </w:p>
    <w:p w:rsidR="00915356" w:rsidRDefault="007E780E">
      <w:pPr>
        <w:pStyle w:val="Heading2"/>
      </w:pPr>
      <w:bookmarkStart w:id="7" w:name="test-accuracy-for-causal-users"/>
      <w:bookmarkEnd w:id="7"/>
      <w:r>
        <w:t>68.3% test accuracy for causal users</w:t>
      </w:r>
    </w:p>
    <w:p w:rsidR="00915356" w:rsidRDefault="007E780E">
      <w:pPr>
        <w:pStyle w:val="SourceCode"/>
      </w:pPr>
      <w:r>
        <w:rPr>
          <w:rStyle w:val="NormalTok"/>
        </w:rPr>
        <w:t>xtrain_re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cnt, instant, dteday, countclass))</w:t>
      </w:r>
      <w:r>
        <w:br/>
      </w:r>
      <w:r>
        <w:rPr>
          <w:rStyle w:val="NormalTok"/>
        </w:rPr>
        <w:t>xtest_re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cnt, instant, dteday, countclass))</w:t>
      </w:r>
    </w:p>
    <w:p w:rsidR="00915356" w:rsidRDefault="007E780E">
      <w:pPr>
        <w:pStyle w:val="SourceCode"/>
      </w:pPr>
      <w:r>
        <w:rPr>
          <w:rStyle w:val="NormalTok"/>
        </w:rPr>
        <w:t>lmMod_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train_reg$registered~. ,  </w:t>
      </w:r>
      <w:r>
        <w:rPr>
          <w:rStyle w:val="DataTypeTok"/>
        </w:rPr>
        <w:t>data=</w:t>
      </w:r>
      <w:r>
        <w:rPr>
          <w:rStyle w:val="NormalTok"/>
        </w:rPr>
        <w:t>xtrain_reg)</w:t>
      </w:r>
      <w:r>
        <w:br/>
      </w:r>
      <w:r>
        <w:rPr>
          <w:rStyle w:val="NormalTok"/>
        </w:rPr>
        <w:t>reg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_reg, xtest_reg)</w:t>
      </w:r>
      <w:r>
        <w:br/>
      </w:r>
      <w:r>
        <w:rPr>
          <w:rStyle w:val="NormalTok"/>
        </w:rPr>
        <w:t>actuals_preds_re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test_reg$registered, </w:t>
      </w:r>
      <w:r>
        <w:rPr>
          <w:rStyle w:val="DataTypeTok"/>
        </w:rPr>
        <w:t>predicteds=</w:t>
      </w:r>
      <w:r>
        <w:rPr>
          <w:rStyle w:val="NormalTok"/>
        </w:rPr>
        <w:t>reg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ctuals_preds_reg)</w:t>
      </w:r>
    </w:p>
    <w:p w:rsidR="00915356" w:rsidRDefault="007E780E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5572793</w:t>
      </w:r>
      <w:r>
        <w:br/>
      </w:r>
      <w:r>
        <w:rPr>
          <w:rStyle w:val="VerbatimChar"/>
        </w:rPr>
        <w:t>## predicteds 0.5572793  1.0000000</w:t>
      </w:r>
    </w:p>
    <w:p w:rsidR="00915356" w:rsidRDefault="007E780E">
      <w:pPr>
        <w:pStyle w:val="Heading2"/>
      </w:pPr>
      <w:bookmarkStart w:id="8" w:name="test-accuracy-for-registered-users"/>
      <w:bookmarkEnd w:id="8"/>
      <w:r>
        <w:t>55.7% test accuracy for registered users</w:t>
      </w:r>
    </w:p>
    <w:p w:rsidR="00915356" w:rsidRDefault="007E780E">
      <w:pPr>
        <w:pStyle w:val="Heading1"/>
      </w:pPr>
      <w:bookmarkStart w:id="9" w:name="transformed-linear-regreession"/>
      <w:bookmarkEnd w:id="9"/>
      <w:r>
        <w:t>Transformed Linear Regreession</w:t>
      </w:r>
    </w:p>
    <w:p w:rsidR="00915356" w:rsidRDefault="007E780E">
      <w:pPr>
        <w:pStyle w:val="SourceCode"/>
      </w:pPr>
      <w:r>
        <w:rPr>
          <w:rStyle w:val="NormalTok"/>
        </w:rPr>
        <w:t>Train_cpy 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>Test_cpy 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</w:p>
    <w:p w:rsidR="00915356" w:rsidRDefault="007E780E">
      <w:pPr>
        <w:pStyle w:val="Heading1"/>
      </w:pPr>
      <w:bookmarkStart w:id="10" w:name="convert-the-cnt-to-log"/>
      <w:bookmarkEnd w:id="10"/>
      <w:r>
        <w:t>Convert the cnt to Log</w:t>
      </w:r>
    </w:p>
    <w:p w:rsidR="00915356" w:rsidRDefault="007E780E">
      <w:pPr>
        <w:pStyle w:val="SourceCode"/>
      </w:pPr>
      <w:r>
        <w:rPr>
          <w:rStyle w:val="NormalTok"/>
        </w:rPr>
        <w:t>Train_cpy$log_cn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rain$cnt)</w:t>
      </w:r>
      <w:r>
        <w:br/>
      </w:r>
      <w:r>
        <w:rPr>
          <w:rStyle w:val="NormalTok"/>
        </w:rPr>
        <w:t>Test_cpy$log_cn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est$cnt)</w:t>
      </w:r>
      <w:r>
        <w:br/>
      </w:r>
      <w:r>
        <w:rPr>
          <w:rStyle w:val="NormalTok"/>
        </w:rPr>
        <w:t>xtrain_lo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_cpy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asual, cnt, instant, dteday, countclass))</w:t>
      </w:r>
      <w:r>
        <w:br/>
      </w:r>
      <w:r>
        <w:rPr>
          <w:rStyle w:val="NormalTok"/>
        </w:rPr>
        <w:t>xtest_lo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_cpy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registered, cnt, instant, dteday, countclass))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lmMod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train_log$log_cnt~. ,  </w:t>
      </w:r>
      <w:r>
        <w:rPr>
          <w:rStyle w:val="DataTypeTok"/>
        </w:rPr>
        <w:t>data=</w:t>
      </w:r>
      <w:r>
        <w:rPr>
          <w:rStyle w:val="NormalTok"/>
        </w:rPr>
        <w:t>xtrain_log)</w:t>
      </w:r>
      <w:r>
        <w:br/>
      </w:r>
      <w:r>
        <w:rPr>
          <w:rStyle w:val="NormalTok"/>
        </w:rPr>
        <w:t>log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_log, xtest_log)</w:t>
      </w:r>
      <w:r>
        <w:br/>
      </w:r>
      <w:r>
        <w:rPr>
          <w:rStyle w:val="NormalTok"/>
        </w:rPr>
        <w:t>actuals_preds_lo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test_log$log_cnt, </w:t>
      </w:r>
      <w:r>
        <w:rPr>
          <w:rStyle w:val="DataTypeTok"/>
        </w:rPr>
        <w:t>predicteds=</w:t>
      </w:r>
      <w:r>
        <w:rPr>
          <w:rStyle w:val="NormalTok"/>
        </w:rPr>
        <w:t>log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ctuals_preds_log)</w:t>
      </w:r>
    </w:p>
    <w:p w:rsidR="00915356" w:rsidRDefault="007E780E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6891219</w:t>
      </w:r>
      <w:r>
        <w:br/>
      </w:r>
      <w:r>
        <w:rPr>
          <w:rStyle w:val="VerbatimChar"/>
        </w:rPr>
        <w:t>## predicteds 0.6891219  1.0000000</w:t>
      </w:r>
    </w:p>
    <w:p w:rsidR="00915356" w:rsidRDefault="007E780E">
      <w:pPr>
        <w:pStyle w:val="Heading2"/>
      </w:pPr>
      <w:bookmarkStart w:id="11" w:name="accuracy"/>
      <w:bookmarkEnd w:id="11"/>
      <w:r>
        <w:t>68.91% accuracy</w:t>
      </w:r>
    </w:p>
    <w:p w:rsidR="00915356" w:rsidRDefault="007E780E">
      <w:pPr>
        <w:pStyle w:val="Heading1"/>
      </w:pPr>
      <w:bookmarkStart w:id="12" w:name="creating-train-and-test-task-for-the-cla"/>
      <w:bookmarkEnd w:id="12"/>
      <w:r>
        <w:t>creating train and test task for the classifier analysis</w:t>
      </w:r>
    </w:p>
    <w:p w:rsidR="00915356" w:rsidRDefault="007E780E">
      <w:pPr>
        <w:pStyle w:val="Heading1"/>
      </w:pPr>
      <w:bookmarkStart w:id="13" w:name="drop-features"/>
      <w:bookmarkEnd w:id="13"/>
      <w:r>
        <w:t>Drop features</w:t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r)</w:t>
      </w:r>
    </w:p>
    <w:p w:rsidR="00915356" w:rsidRDefault="007E780E">
      <w:pPr>
        <w:pStyle w:val="SourceCode"/>
      </w:pPr>
      <w:r>
        <w:rPr>
          <w:rStyle w:val="VerbatimChar"/>
        </w:rPr>
        <w:t>## Warning: package 'mlr' was built under R version 3.4.2</w:t>
      </w:r>
    </w:p>
    <w:p w:rsidR="00915356" w:rsidRDefault="007E780E">
      <w:pPr>
        <w:pStyle w:val="SourceCode"/>
      </w:pPr>
      <w:r>
        <w:rPr>
          <w:rStyle w:val="VerbatimChar"/>
        </w:rPr>
        <w:t>## Loading required package: ParamHelpers</w:t>
      </w:r>
    </w:p>
    <w:p w:rsidR="00915356" w:rsidRDefault="007E780E">
      <w:pPr>
        <w:pStyle w:val="SourceCode"/>
      </w:pPr>
      <w:r>
        <w:rPr>
          <w:rStyle w:val="VerbatimChar"/>
        </w:rPr>
        <w:t>## Warning: package 'ParamHelpers' was built under R version 3.4.2</w:t>
      </w:r>
    </w:p>
    <w:p w:rsidR="00915356" w:rsidRDefault="007E780E">
      <w:pPr>
        <w:pStyle w:val="SourceCode"/>
      </w:pPr>
      <w:r>
        <w:rPr>
          <w:rStyle w:val="NormalTok"/>
        </w:rPr>
        <w:t>traintaskf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>)</w:t>
      </w:r>
    </w:p>
    <w:p w:rsidR="00915356" w:rsidRDefault="007E780E">
      <w:pPr>
        <w:pStyle w:val="SourceCode"/>
      </w:pPr>
      <w:r>
        <w:rPr>
          <w:rStyle w:val="VerbatimChar"/>
        </w:rPr>
        <w:t>## Warning in makeTask(type = type, 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915356" w:rsidRDefault="007E780E">
      <w:pPr>
        <w:pStyle w:val="SourceCode"/>
      </w:pPr>
      <w:r>
        <w:rPr>
          <w:rStyle w:val="NormalTok"/>
        </w:rPr>
        <w:t>traintask 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 xml:space="preserve"> 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</w:t>
      </w:r>
    </w:p>
    <w:p w:rsidR="00915356" w:rsidRDefault="007E780E">
      <w:pPr>
        <w:pStyle w:val="SourceCode"/>
      </w:pPr>
      <w:r>
        <w:rPr>
          <w:rStyle w:val="VerbatimChar"/>
        </w:rPr>
        <w:t>## Warning in makeTask(type = type, 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915356" w:rsidRDefault="007E780E">
      <w:pPr>
        <w:pStyle w:val="SourceCode"/>
      </w:pPr>
      <w:r>
        <w:rPr>
          <w:rStyle w:val="NormalTok"/>
        </w:rPr>
        <w:t>traintask =</w:t>
      </w:r>
      <w:r>
        <w:rPr>
          <w:rStyle w:val="StringTok"/>
        </w:rPr>
        <w:t xml:space="preserve"> </w:t>
      </w:r>
      <w:r>
        <w:rPr>
          <w:rStyle w:val="KeywordTok"/>
        </w:rPr>
        <w:t>dropFeatures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traintaskf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eday"</w:t>
      </w:r>
      <w:r>
        <w:rPr>
          <w:rStyle w:val="NormalTok"/>
        </w:rPr>
        <w:t>,</w:t>
      </w:r>
      <w:r>
        <w:rPr>
          <w:rStyle w:val="StringTok"/>
        </w:rPr>
        <w:t>"instant"</w:t>
      </w:r>
      <w:r>
        <w:rPr>
          <w:rStyle w:val="NormalTok"/>
        </w:rPr>
        <w:t>,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rPr>
          <w:rStyle w:val="StringTok"/>
        </w:rPr>
        <w:t>"registered"</w:t>
      </w:r>
      <w:r>
        <w:rPr>
          <w:rStyle w:val="NormalTok"/>
        </w:rPr>
        <w:t>,</w:t>
      </w:r>
      <w:r>
        <w:rPr>
          <w:rStyle w:val="StringTok"/>
        </w:rPr>
        <w:t>"casu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taskf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>)</w:t>
      </w:r>
    </w:p>
    <w:p w:rsidR="00915356" w:rsidRDefault="007E780E">
      <w:pPr>
        <w:pStyle w:val="SourceCode"/>
      </w:pPr>
      <w:r>
        <w:rPr>
          <w:rStyle w:val="VerbatimChar"/>
        </w:rPr>
        <w:t>## Warning in makeTask(type = type, 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915356" w:rsidRDefault="007E780E">
      <w:pPr>
        <w:pStyle w:val="SourceCode"/>
      </w:pPr>
      <w:r>
        <w:rPr>
          <w:rStyle w:val="NormalTok"/>
        </w:rPr>
        <w:t>testtask =</w:t>
      </w:r>
      <w:r>
        <w:rPr>
          <w:rStyle w:val="StringTok"/>
        </w:rPr>
        <w:t xml:space="preserve"> </w:t>
      </w:r>
      <w:r>
        <w:rPr>
          <w:rStyle w:val="KeywordTok"/>
        </w:rPr>
        <w:t>dropFeatures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testtaskf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eday"</w:t>
      </w:r>
      <w:r>
        <w:rPr>
          <w:rStyle w:val="NormalTok"/>
        </w:rPr>
        <w:t>,</w:t>
      </w:r>
      <w:r>
        <w:rPr>
          <w:rStyle w:val="StringTok"/>
        </w:rPr>
        <w:t>"instant"</w:t>
      </w:r>
      <w:r>
        <w:rPr>
          <w:rStyle w:val="NormalTok"/>
        </w:rPr>
        <w:t>,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rPr>
          <w:rStyle w:val="StringTok"/>
        </w:rPr>
        <w:t>"registered"</w:t>
      </w:r>
      <w:r>
        <w:rPr>
          <w:rStyle w:val="NormalTok"/>
        </w:rPr>
        <w:t>,</w:t>
      </w:r>
      <w:r>
        <w:rPr>
          <w:rStyle w:val="StringTok"/>
        </w:rPr>
        <w:t>"casual"</w:t>
      </w:r>
      <w:r>
        <w:rPr>
          <w:rStyle w:val="NormalTok"/>
        </w:rPr>
        <w:t>))</w:t>
      </w:r>
    </w:p>
    <w:p w:rsidR="00915356" w:rsidRDefault="007E780E">
      <w:pPr>
        <w:pStyle w:val="Heading1"/>
      </w:pPr>
      <w:bookmarkStart w:id="14" w:name="classifir--1-qda---quadratic-discriminan"/>
      <w:bookmarkEnd w:id="14"/>
      <w:r>
        <w:lastRenderedPageBreak/>
        <w:t>classifir -1 QDA - Quadratic Discriminant Analysis</w:t>
      </w:r>
    </w:p>
    <w:p w:rsidR="00915356" w:rsidRDefault="007E780E">
      <w:pPr>
        <w:pStyle w:val="SourceCode"/>
      </w:pPr>
      <w:r>
        <w:rPr>
          <w:rStyle w:val="NormalTok"/>
        </w:rPr>
        <w:t>cycleqda&lt;-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qda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yclequ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ycleqda, </w:t>
      </w:r>
      <w:r>
        <w:rPr>
          <w:rStyle w:val="DataTypeTok"/>
        </w:rPr>
        <w:t>task =</w:t>
      </w:r>
      <w:r>
        <w:rPr>
          <w:rStyle w:val="NormalTok"/>
        </w:rPr>
        <w:t xml:space="preserve"> traintask)</w:t>
      </w:r>
      <w:r>
        <w:br/>
      </w:r>
      <w:r>
        <w:rPr>
          <w:rStyle w:val="NormalTok"/>
        </w:rPr>
        <w:t>qda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yclequ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qdapredict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609  296</w:t>
      </w:r>
      <w:r>
        <w:br/>
      </w:r>
      <w:r>
        <w:rPr>
          <w:rStyle w:val="VerbatimChar"/>
        </w:rPr>
        <w:t>##   TRUE    302  963</w:t>
      </w:r>
    </w:p>
    <w:p w:rsidR="00915356" w:rsidRDefault="007E780E">
      <w:pPr>
        <w:pStyle w:val="FirstParagraph"/>
      </w:pPr>
      <w:r>
        <w:t>Here the Accuracy is 81 %</w:t>
      </w:r>
    </w:p>
    <w:p w:rsidR="00915356" w:rsidRDefault="007E780E">
      <w:pPr>
        <w:pStyle w:val="Heading1"/>
      </w:pPr>
      <w:bookmarkStart w:id="15" w:name="classifier---2-logistic-regression"/>
      <w:bookmarkEnd w:id="15"/>
      <w:r>
        <w:t>classifier - 2 Logistic Regression</w:t>
      </w:r>
    </w:p>
    <w:p w:rsidR="00915356" w:rsidRDefault="007E780E">
      <w:pPr>
        <w:pStyle w:val="SourceCode"/>
      </w:pPr>
      <w:r>
        <w:rPr>
          <w:rStyle w:val="NormalTok"/>
        </w:rPr>
        <w:t>cyclelr =</w:t>
      </w:r>
      <w:r>
        <w:rPr>
          <w:rStyle w:val="StringTok"/>
        </w:rPr>
        <w:t xml:space="preserve"> 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ogreg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yclequ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yclelr, </w:t>
      </w:r>
      <w:r>
        <w:rPr>
          <w:rStyle w:val="DataTypeTok"/>
        </w:rPr>
        <w:t>task =</w:t>
      </w:r>
      <w:r>
        <w:rPr>
          <w:rStyle w:val="NormalTok"/>
        </w:rPr>
        <w:t xml:space="preserve"> traintask)</w:t>
      </w:r>
      <w:r>
        <w:br/>
      </w:r>
      <w:r>
        <w:rPr>
          <w:rStyle w:val="NormalTok"/>
        </w:rPr>
        <w:t>logr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yclequ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logrpredict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603  302</w:t>
      </w:r>
      <w:r>
        <w:br/>
      </w:r>
      <w:r>
        <w:rPr>
          <w:rStyle w:val="VerbatimChar"/>
        </w:rPr>
        <w:t>##   TRUE    412  853</w:t>
      </w:r>
    </w:p>
    <w:p w:rsidR="00915356" w:rsidRDefault="007E780E">
      <w:pPr>
        <w:pStyle w:val="FirstParagraph"/>
      </w:pPr>
      <w:r>
        <w:t>Accuracy is 77%</w:t>
      </w:r>
    </w:p>
    <w:p w:rsidR="00915356" w:rsidRDefault="007E780E">
      <w:pPr>
        <w:pStyle w:val="Heading1"/>
      </w:pPr>
      <w:bookmarkStart w:id="16" w:name="classifier-3---desicion-tree"/>
      <w:bookmarkEnd w:id="16"/>
      <w:r>
        <w:t>classifier 3 - Desicion tree</w:t>
      </w:r>
    </w:p>
    <w:p w:rsidR="00915356" w:rsidRDefault="007E780E">
      <w:pPr>
        <w:pStyle w:val="SourceCode"/>
      </w:pPr>
      <w:r>
        <w:rPr>
          <w:rStyle w:val="NormalTok"/>
        </w:rPr>
        <w:t>cycletree =</w:t>
      </w:r>
      <w:r>
        <w:rPr>
          <w:rStyle w:val="StringTok"/>
        </w:rPr>
        <w:t xml:space="preserve"> 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part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treecv =</w:t>
      </w:r>
      <w:r>
        <w:rPr>
          <w:rStyle w:val="StringTok"/>
        </w:rPr>
        <w:t xml:space="preserve"> 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br/>
      </w:r>
      <w:r>
        <w:rPr>
          <w:rStyle w:val="NormalTok"/>
        </w:rPr>
        <w:t>param =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insplit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inbucket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reetune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cycletree, </w:t>
      </w:r>
      <w:r>
        <w:rPr>
          <w:rStyle w:val="DataTypeTok"/>
        </w:rPr>
        <w:t>resampling =</w:t>
      </w:r>
      <w:r>
        <w:rPr>
          <w:rStyle w:val="NormalTok"/>
        </w:rPr>
        <w:t xml:space="preserve"> treecv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param, </w:t>
      </w:r>
      <w:r>
        <w:rPr>
          <w:rStyle w:val="DataTypeTok"/>
        </w:rPr>
        <w:t>control =</w:t>
      </w:r>
      <w:r>
        <w:rPr>
          <w:rStyle w:val="NormalTok"/>
        </w:rPr>
        <w:t xml:space="preserve"> 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rpart for parameter set: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             Type len Def       Constr Req Tunable Trafo</w:t>
      </w:r>
      <w:r>
        <w:br/>
      </w:r>
      <w:r>
        <w:rPr>
          <w:rStyle w:val="VerbatimChar"/>
        </w:rPr>
        <w:t>## minsplit  integer   -   -     10 to 20   -    TRUE     -</w:t>
      </w:r>
      <w:r>
        <w:br/>
      </w:r>
      <w:r>
        <w:rPr>
          <w:rStyle w:val="VerbatimChar"/>
        </w:rPr>
        <w:t>## minbucket integer   -   -      5 to 10   -    TRUE     -</w:t>
      </w:r>
      <w:r>
        <w:br/>
      </w:r>
      <w:r>
        <w:rPr>
          <w:rStyle w:val="VerbatimChar"/>
        </w:rPr>
        <w:t>## cp        numeric   -   - 0.001 to 0.1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Grid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minsplit=10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: minsplit=11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2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: minsplit=12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: minsplit=13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: minsplit=14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: minsplit=16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: minsplit=17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: minsplit=18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: minsplit=19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: minsplit=20; minbucket=5; cp=0.001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: minsplit=10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: minsplit=11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3: minsplit=12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3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: minsplit=13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: minsplit=14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: minsplit=16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: minsplit=17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: minsplit=18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: minsplit=19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: minsplit=20; minbucket=6; cp=0.001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: minsplit=10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: minsplit=11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: minsplit=12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: minsplit=13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4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: minsplit=14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: minsplit=16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7: minsplit=17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: minsplit=18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: minsplit=19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: minsplit=20; minbucket=7; cp=0.001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91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: minsplit=10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1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: minsplit=11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2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: minsplit=12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3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: minsplit=13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4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: minsplit=14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5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: minsplit=16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6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: minsplit=17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7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: minsplit=18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8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: minsplit=19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39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: minsplit=20; minbucket=8; cp=0.001</w:t>
      </w:r>
    </w:p>
    <w:p w:rsidR="00915356" w:rsidRDefault="007E780E">
      <w:pPr>
        <w:pStyle w:val="SourceCode"/>
      </w:pPr>
      <w:r>
        <w:rPr>
          <w:rStyle w:val="VerbatimChar"/>
        </w:rPr>
        <w:t>## [Tune-y] 40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1: minsplit=10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1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: minsplit=11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2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: minsplit=12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3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: minsplit=13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4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: minsplit=14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5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: minsplit=16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6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: minsplit=17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7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: minsplit=18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8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: minsplit=19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49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: minsplit=20; minbucket=9; cp=0.001</w:t>
      </w:r>
    </w:p>
    <w:p w:rsidR="00915356" w:rsidRDefault="007E780E">
      <w:pPr>
        <w:pStyle w:val="SourceCode"/>
      </w:pPr>
      <w:r>
        <w:rPr>
          <w:rStyle w:val="VerbatimChar"/>
        </w:rPr>
        <w:t>## [Tune-y] 50: acc.test.mean=0.9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: minsplit=10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1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: minsplit=11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2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: minsplit=12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3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: minsplit=13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4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5: minsplit=14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5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: minsplit=16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6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: minsplit=17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7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: minsplit=18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8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: minsplit=19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59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0: minsplit=20; minbucket=10; cp=0.001</w:t>
      </w:r>
    </w:p>
    <w:p w:rsidR="00915356" w:rsidRDefault="007E780E">
      <w:pPr>
        <w:pStyle w:val="SourceCode"/>
      </w:pPr>
      <w:r>
        <w:rPr>
          <w:rStyle w:val="VerbatimChar"/>
        </w:rPr>
        <w:t>## [Tune-y] 60: acc.test.mean=0.917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1: minsplit=10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2: minsplit=11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3: minsplit=12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4: minsplit=13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5: minsplit=14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6: minsplit=16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7: minsplit=17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8: minsplit=18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69: minsplit=19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6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0: minsplit=20; minbucket=5; cp=0.012</w:t>
      </w:r>
    </w:p>
    <w:p w:rsidR="00915356" w:rsidRDefault="007E780E">
      <w:pPr>
        <w:pStyle w:val="SourceCode"/>
      </w:pPr>
      <w:r>
        <w:rPr>
          <w:rStyle w:val="VerbatimChar"/>
        </w:rPr>
        <w:t>## [Tune-y] 7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1: minsplit=10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2: minsplit=11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3: minsplit=12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4: minsplit=13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5: minsplit=14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6: minsplit=16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7: minsplit=17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8: minsplit=18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79: minsplit=19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7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0: minsplit=20; minbucket=6; cp=0.012</w:t>
      </w:r>
    </w:p>
    <w:p w:rsidR="00915356" w:rsidRDefault="007E780E">
      <w:pPr>
        <w:pStyle w:val="SourceCode"/>
      </w:pPr>
      <w:r>
        <w:rPr>
          <w:rStyle w:val="VerbatimChar"/>
        </w:rPr>
        <w:t>## [Tune-y] 8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1: minsplit=10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2: minsplit=11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83: minsplit=12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4: minsplit=13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5: minsplit=14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6: minsplit=16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7: minsplit=17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8: minsplit=18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89: minsplit=19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8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0: minsplit=20; minbucket=7; cp=0.012</w:t>
      </w:r>
    </w:p>
    <w:p w:rsidR="00915356" w:rsidRDefault="007E780E">
      <w:pPr>
        <w:pStyle w:val="SourceCode"/>
      </w:pPr>
      <w:r>
        <w:rPr>
          <w:rStyle w:val="VerbatimChar"/>
        </w:rPr>
        <w:t>## [Tune-y] 9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1: minsplit=10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2: minsplit=11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3: minsplit=12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4: minsplit=13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5: minsplit=14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6: minsplit=16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97: minsplit=17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8: minsplit=18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99: minsplit=19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9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0: minsplit=20; minbucket=8; cp=0.012</w:t>
      </w:r>
    </w:p>
    <w:p w:rsidR="00915356" w:rsidRDefault="007E780E">
      <w:pPr>
        <w:pStyle w:val="SourceCode"/>
      </w:pPr>
      <w:r>
        <w:rPr>
          <w:rStyle w:val="VerbatimChar"/>
        </w:rPr>
        <w:t>## [Tune-y] 10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1: minsplit=10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2: minsplit=11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3: minsplit=12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4: minsplit=13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5: minsplit=14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6: minsplit=16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7: minsplit=17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8: minsplit=18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09: minsplit=19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0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0: minsplit=20; minbucket=9; cp=0.012</w:t>
      </w:r>
    </w:p>
    <w:p w:rsidR="00915356" w:rsidRDefault="007E780E">
      <w:pPr>
        <w:pStyle w:val="SourceCode"/>
      </w:pPr>
      <w:r>
        <w:rPr>
          <w:rStyle w:val="VerbatimChar"/>
        </w:rPr>
        <w:t>## [Tune-y] 11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11: minsplit=10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1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2: minsplit=11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2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3: minsplit=12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3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4: minsplit=13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4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5: minsplit=14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5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6: minsplit=16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6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7: minsplit=17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7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8: minsplit=18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8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19: minsplit=19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19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0: minsplit=20; minbucket=10; cp=0.012</w:t>
      </w:r>
    </w:p>
    <w:p w:rsidR="00915356" w:rsidRDefault="007E780E">
      <w:pPr>
        <w:pStyle w:val="SourceCode"/>
      </w:pPr>
      <w:r>
        <w:rPr>
          <w:rStyle w:val="VerbatimChar"/>
        </w:rPr>
        <w:t>## [Tune-y] 120: acc.test.mean=0.863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1: minsplit=10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2: minsplit=11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3: minsplit=12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4: minsplit=13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25: minsplit=14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6: minsplit=16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7: minsplit=17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8: minsplit=18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29: minsplit=19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2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0: minsplit=20; minbucket=5; cp=0.023</w:t>
      </w:r>
    </w:p>
    <w:p w:rsidR="00915356" w:rsidRDefault="007E780E">
      <w:pPr>
        <w:pStyle w:val="SourceCode"/>
      </w:pPr>
      <w:r>
        <w:rPr>
          <w:rStyle w:val="VerbatimChar"/>
        </w:rPr>
        <w:t>## [Tune-y] 13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1: minsplit=10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2: minsplit=11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3: minsplit=12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4: minsplit=13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5: minsplit=14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6: minsplit=16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7: minsplit=17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38: minsplit=18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39: minsplit=19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3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0: minsplit=20; minbucket=6; cp=0.023</w:t>
      </w:r>
    </w:p>
    <w:p w:rsidR="00915356" w:rsidRDefault="007E780E">
      <w:pPr>
        <w:pStyle w:val="SourceCode"/>
      </w:pPr>
      <w:r>
        <w:rPr>
          <w:rStyle w:val="VerbatimChar"/>
        </w:rPr>
        <w:t>## [Tune-y] 14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1: minsplit=10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2: minsplit=11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3: minsplit=12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4: minsplit=13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5: minsplit=14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6: minsplit=16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7: minsplit=17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8: minsplit=18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49: minsplit=19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4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0: minsplit=20; minbucket=7; cp=0.023</w:t>
      </w:r>
    </w:p>
    <w:p w:rsidR="00915356" w:rsidRDefault="007E780E">
      <w:pPr>
        <w:pStyle w:val="SourceCode"/>
      </w:pPr>
      <w:r>
        <w:rPr>
          <w:rStyle w:val="VerbatimChar"/>
        </w:rPr>
        <w:t>## [Tune-y] 15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1: minsplit=10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2: minsplit=11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53: minsplit=12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4: minsplit=13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5: minsplit=14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6: minsplit=16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7: minsplit=17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8: minsplit=18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59: minsplit=19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5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0: minsplit=20; minbucket=8; cp=0.023</w:t>
      </w:r>
    </w:p>
    <w:p w:rsidR="00915356" w:rsidRDefault="007E780E">
      <w:pPr>
        <w:pStyle w:val="SourceCode"/>
      </w:pPr>
      <w:r>
        <w:rPr>
          <w:rStyle w:val="VerbatimChar"/>
        </w:rPr>
        <w:t>## [Tune-y] 16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1: minsplit=10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2: minsplit=11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3: minsplit=12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4: minsplit=13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5: minsplit=14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6: minsplit=16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67: minsplit=17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8: minsplit=18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69: minsplit=19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6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0: minsplit=20; minbucket=9; cp=0.023</w:t>
      </w:r>
    </w:p>
    <w:p w:rsidR="00915356" w:rsidRDefault="007E780E">
      <w:pPr>
        <w:pStyle w:val="SourceCode"/>
      </w:pPr>
      <w:r>
        <w:rPr>
          <w:rStyle w:val="VerbatimChar"/>
        </w:rPr>
        <w:t>## [Tune-y] 17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1: minsplit=10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2: minsplit=11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3: minsplit=12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4: minsplit=13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5: minsplit=14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6: minsplit=16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7: minsplit=17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8: minsplit=18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79: minsplit=19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7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0: minsplit=20; minbucket=10; cp=0.023</w:t>
      </w:r>
    </w:p>
    <w:p w:rsidR="00915356" w:rsidRDefault="007E780E">
      <w:pPr>
        <w:pStyle w:val="SourceCode"/>
      </w:pPr>
      <w:r>
        <w:rPr>
          <w:rStyle w:val="VerbatimChar"/>
        </w:rPr>
        <w:t>## [Tune-y] 18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81: minsplit=10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2: minsplit=11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3: minsplit=12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4: minsplit=13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5: minsplit=14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6: minsplit=16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7: minsplit=17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8: minsplit=18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89: minsplit=19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8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0: minsplit=20; minbucket=5; cp=0.034</w:t>
      </w:r>
    </w:p>
    <w:p w:rsidR="00915356" w:rsidRDefault="007E780E">
      <w:pPr>
        <w:pStyle w:val="SourceCode"/>
      </w:pPr>
      <w:r>
        <w:rPr>
          <w:rStyle w:val="VerbatimChar"/>
        </w:rPr>
        <w:t>## [Tune-y] 19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1: minsplit=10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2: minsplit=11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3: minsplit=12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4: minsplit=13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95: minsplit=14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6: minsplit=16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7: minsplit=17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8: minsplit=18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199: minsplit=19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19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0: minsplit=20; minbucket=6; cp=0.034</w:t>
      </w:r>
    </w:p>
    <w:p w:rsidR="00915356" w:rsidRDefault="007E780E">
      <w:pPr>
        <w:pStyle w:val="SourceCode"/>
      </w:pPr>
      <w:r>
        <w:rPr>
          <w:rStyle w:val="VerbatimChar"/>
        </w:rPr>
        <w:t>## [Tune-y] 20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1: minsplit=10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2: minsplit=11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3: minsplit=12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4: minsplit=13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5: minsplit=14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6: minsplit=16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7: minsplit=17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08: minsplit=18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09: minsplit=19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0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0: minsplit=20; minbucket=7; cp=0.034</w:t>
      </w:r>
    </w:p>
    <w:p w:rsidR="00915356" w:rsidRDefault="007E780E">
      <w:pPr>
        <w:pStyle w:val="SourceCode"/>
      </w:pPr>
      <w:r>
        <w:rPr>
          <w:rStyle w:val="VerbatimChar"/>
        </w:rPr>
        <w:t>## [Tune-y] 21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1: minsplit=10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2: minsplit=11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3: minsplit=12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4: minsplit=13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5: minsplit=14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6: minsplit=16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7: minsplit=17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8: minsplit=18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19: minsplit=19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1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0: minsplit=20; minbucket=8; cp=0.034</w:t>
      </w:r>
    </w:p>
    <w:p w:rsidR="00915356" w:rsidRDefault="007E780E">
      <w:pPr>
        <w:pStyle w:val="SourceCode"/>
      </w:pPr>
      <w:r>
        <w:rPr>
          <w:rStyle w:val="VerbatimChar"/>
        </w:rPr>
        <w:t>## [Tune-y] 22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1: minsplit=10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2: minsplit=11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23: minsplit=12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4: minsplit=13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5: minsplit=14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6: minsplit=16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7: minsplit=17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8: minsplit=18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29: minsplit=19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2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0: minsplit=20; minbucket=9; cp=0.034</w:t>
      </w:r>
    </w:p>
    <w:p w:rsidR="00915356" w:rsidRDefault="007E780E">
      <w:pPr>
        <w:pStyle w:val="SourceCode"/>
      </w:pPr>
      <w:r>
        <w:rPr>
          <w:rStyle w:val="VerbatimChar"/>
        </w:rPr>
        <w:t>## [Tune-y] 23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1: minsplit=10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2: minsplit=11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3: minsplit=12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4: minsplit=13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5: minsplit=14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6: minsplit=16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37: minsplit=17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8: minsplit=18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39: minsplit=19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3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0: minsplit=20; minbucket=10; cp=0.034</w:t>
      </w:r>
    </w:p>
    <w:p w:rsidR="00915356" w:rsidRDefault="007E780E">
      <w:pPr>
        <w:pStyle w:val="SourceCode"/>
      </w:pPr>
      <w:r>
        <w:rPr>
          <w:rStyle w:val="VerbatimChar"/>
        </w:rPr>
        <w:t>## [Tune-y] 24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1: minsplit=10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2: minsplit=11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3: minsplit=12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4: minsplit=13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5: minsplit=14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6: minsplit=16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7: minsplit=17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8: minsplit=18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49: minsplit=19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4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0: minsplit=20; minbucket=5; cp=0.045</w:t>
      </w:r>
    </w:p>
    <w:p w:rsidR="00915356" w:rsidRDefault="007E780E">
      <w:pPr>
        <w:pStyle w:val="SourceCode"/>
      </w:pPr>
      <w:r>
        <w:rPr>
          <w:rStyle w:val="VerbatimChar"/>
        </w:rPr>
        <w:t>## [Tune-y] 25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51: minsplit=10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2: minsplit=11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3: minsplit=12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4: minsplit=13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5: minsplit=14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6: minsplit=16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7: minsplit=17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8: minsplit=18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59: minsplit=19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5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0: minsplit=20; minbucket=6; cp=0.045</w:t>
      </w:r>
    </w:p>
    <w:p w:rsidR="00915356" w:rsidRDefault="007E780E">
      <w:pPr>
        <w:pStyle w:val="SourceCode"/>
      </w:pPr>
      <w:r>
        <w:rPr>
          <w:rStyle w:val="VerbatimChar"/>
        </w:rPr>
        <w:t>## [Tune-y] 26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1: minsplit=10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2: minsplit=11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3: minsplit=12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4: minsplit=13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65: minsplit=14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6: minsplit=16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7: minsplit=17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8: minsplit=18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69: minsplit=19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6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0: minsplit=20; minbucket=7; cp=0.045</w:t>
      </w:r>
    </w:p>
    <w:p w:rsidR="00915356" w:rsidRDefault="007E780E">
      <w:pPr>
        <w:pStyle w:val="SourceCode"/>
      </w:pPr>
      <w:r>
        <w:rPr>
          <w:rStyle w:val="VerbatimChar"/>
        </w:rPr>
        <w:t>## [Tune-y] 27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1: minsplit=10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2: minsplit=11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3: minsplit=12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4: minsplit=13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5: minsplit=14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6: minsplit=16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7: minsplit=17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78: minsplit=18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79: minsplit=19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7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0: minsplit=20; minbucket=8; cp=0.045</w:t>
      </w:r>
    </w:p>
    <w:p w:rsidR="00915356" w:rsidRDefault="007E780E">
      <w:pPr>
        <w:pStyle w:val="SourceCode"/>
      </w:pPr>
      <w:r>
        <w:rPr>
          <w:rStyle w:val="VerbatimChar"/>
        </w:rPr>
        <w:t>## [Tune-y] 28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1: minsplit=10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2: minsplit=11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3: minsplit=12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4: minsplit=13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5: minsplit=14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6: minsplit=16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7: minsplit=17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8: minsplit=18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89: minsplit=19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8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0: minsplit=20; minbucket=9; cp=0.045</w:t>
      </w:r>
    </w:p>
    <w:p w:rsidR="00915356" w:rsidRDefault="007E780E">
      <w:pPr>
        <w:pStyle w:val="SourceCode"/>
      </w:pPr>
      <w:r>
        <w:rPr>
          <w:rStyle w:val="VerbatimChar"/>
        </w:rPr>
        <w:t>## [Tune-y] 29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1: minsplit=10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2: minsplit=11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93: minsplit=12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4: minsplit=13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5: minsplit=14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6: minsplit=16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7: minsplit=17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8: minsplit=18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299: minsplit=19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29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0: minsplit=20; minbucket=10; cp=0.045</w:t>
      </w:r>
    </w:p>
    <w:p w:rsidR="00915356" w:rsidRDefault="007E780E">
      <w:pPr>
        <w:pStyle w:val="SourceCode"/>
      </w:pPr>
      <w:r>
        <w:rPr>
          <w:rStyle w:val="VerbatimChar"/>
        </w:rPr>
        <w:t>## [Tune-y] 30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1: minsplit=10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2: minsplit=11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3: minsplit=12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4: minsplit=13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5: minsplit=14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6: minsplit=16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07: minsplit=17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8: minsplit=18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09: minsplit=19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0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0: minsplit=20; minbucket=5; cp=0.056</w:t>
      </w:r>
    </w:p>
    <w:p w:rsidR="00915356" w:rsidRDefault="007E780E">
      <w:pPr>
        <w:pStyle w:val="SourceCode"/>
      </w:pPr>
      <w:r>
        <w:rPr>
          <w:rStyle w:val="VerbatimChar"/>
        </w:rPr>
        <w:t>## [Tune-y] 31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1: minsplit=10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2: minsplit=11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3: minsplit=12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4: minsplit=13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5: minsplit=14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6: minsplit=16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7: minsplit=17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8: minsplit=18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19: minsplit=19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1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0: minsplit=20; minbucket=6; cp=0.056</w:t>
      </w:r>
    </w:p>
    <w:p w:rsidR="00915356" w:rsidRDefault="007E780E">
      <w:pPr>
        <w:pStyle w:val="SourceCode"/>
      </w:pPr>
      <w:r>
        <w:rPr>
          <w:rStyle w:val="VerbatimChar"/>
        </w:rPr>
        <w:t>## [Tune-y] 32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21: minsplit=10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2: minsplit=11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3: minsplit=12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4: minsplit=13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5: minsplit=14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6: minsplit=16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7: minsplit=17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8: minsplit=18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29: minsplit=19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2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0: minsplit=20; minbucket=7; cp=0.056</w:t>
      </w:r>
    </w:p>
    <w:p w:rsidR="00915356" w:rsidRDefault="007E780E">
      <w:pPr>
        <w:pStyle w:val="SourceCode"/>
      </w:pPr>
      <w:r>
        <w:rPr>
          <w:rStyle w:val="VerbatimChar"/>
        </w:rPr>
        <w:t>## [Tune-y] 33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1: minsplit=10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2: minsplit=11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3: minsplit=12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4: minsplit=13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35: minsplit=14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6: minsplit=16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7: minsplit=17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8: minsplit=18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39: minsplit=19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3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0: minsplit=20; minbucket=8; cp=0.056</w:t>
      </w:r>
    </w:p>
    <w:p w:rsidR="00915356" w:rsidRDefault="007E780E">
      <w:pPr>
        <w:pStyle w:val="SourceCode"/>
      </w:pPr>
      <w:r>
        <w:rPr>
          <w:rStyle w:val="VerbatimChar"/>
        </w:rPr>
        <w:t>## [Tune-y] 34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1: minsplit=10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2: minsplit=11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3: minsplit=12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4: minsplit=13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5: minsplit=14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6: minsplit=16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7: minsplit=17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48: minsplit=18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49: minsplit=19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4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0: minsplit=20; minbucket=9; cp=0.056</w:t>
      </w:r>
    </w:p>
    <w:p w:rsidR="00915356" w:rsidRDefault="007E780E">
      <w:pPr>
        <w:pStyle w:val="SourceCode"/>
      </w:pPr>
      <w:r>
        <w:rPr>
          <w:rStyle w:val="VerbatimChar"/>
        </w:rPr>
        <w:t>## [Tune-y] 35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1: minsplit=10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2: minsplit=11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3: minsplit=12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4: minsplit=13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5: minsplit=14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6: minsplit=16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7: minsplit=17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8: minsplit=18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59: minsplit=19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5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0: minsplit=20; minbucket=10; cp=0.056</w:t>
      </w:r>
    </w:p>
    <w:p w:rsidR="00915356" w:rsidRDefault="007E780E">
      <w:pPr>
        <w:pStyle w:val="SourceCode"/>
      </w:pPr>
      <w:r>
        <w:rPr>
          <w:rStyle w:val="VerbatimChar"/>
        </w:rPr>
        <w:t>## [Tune-y] 36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1: minsplit=10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2: minsplit=11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63: minsplit=12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4: minsplit=13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5: minsplit=14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6: minsplit=16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7: minsplit=17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8: minsplit=18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69: minsplit=19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6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0: minsplit=20; minbucket=5; cp=0.067</w:t>
      </w:r>
    </w:p>
    <w:p w:rsidR="00915356" w:rsidRDefault="007E780E">
      <w:pPr>
        <w:pStyle w:val="SourceCode"/>
      </w:pPr>
      <w:r>
        <w:rPr>
          <w:rStyle w:val="VerbatimChar"/>
        </w:rPr>
        <w:t>## [Tune-y] 37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1: minsplit=10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2: minsplit=11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3: minsplit=12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4: minsplit=13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5: minsplit=14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6: minsplit=16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77: minsplit=17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8: minsplit=18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79: minsplit=19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7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0: minsplit=20; minbucket=6; cp=0.067</w:t>
      </w:r>
    </w:p>
    <w:p w:rsidR="00915356" w:rsidRDefault="007E780E">
      <w:pPr>
        <w:pStyle w:val="SourceCode"/>
      </w:pPr>
      <w:r>
        <w:rPr>
          <w:rStyle w:val="VerbatimChar"/>
        </w:rPr>
        <w:t>## [Tune-y] 38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1: minsplit=10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2: minsplit=11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3: minsplit=12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4: minsplit=13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5: minsplit=14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6: minsplit=16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7: minsplit=17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8: minsplit=18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89: minsplit=19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8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0: minsplit=20; minbucket=7; cp=0.067</w:t>
      </w:r>
    </w:p>
    <w:p w:rsidR="00915356" w:rsidRDefault="007E780E">
      <w:pPr>
        <w:pStyle w:val="SourceCode"/>
      </w:pPr>
      <w:r>
        <w:rPr>
          <w:rStyle w:val="VerbatimChar"/>
        </w:rPr>
        <w:t>## [Tune-y] 39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91: minsplit=10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2: minsplit=11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3: minsplit=12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4: minsplit=13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5: minsplit=14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6: minsplit=16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7: minsplit=17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8: minsplit=18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399: minsplit=19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39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0: minsplit=20; minbucket=8; cp=0.067</w:t>
      </w:r>
    </w:p>
    <w:p w:rsidR="00915356" w:rsidRDefault="007E780E">
      <w:pPr>
        <w:pStyle w:val="SourceCode"/>
      </w:pPr>
      <w:r>
        <w:rPr>
          <w:rStyle w:val="VerbatimChar"/>
        </w:rPr>
        <w:t>## [Tune-y] 40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1: minsplit=10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2: minsplit=11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3: minsplit=12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4: minsplit=13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05: minsplit=14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6: minsplit=16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7: minsplit=17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8: minsplit=18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09: minsplit=19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0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0: minsplit=20; minbucket=9; cp=0.067</w:t>
      </w:r>
    </w:p>
    <w:p w:rsidR="00915356" w:rsidRDefault="007E780E">
      <w:pPr>
        <w:pStyle w:val="SourceCode"/>
      </w:pPr>
      <w:r>
        <w:rPr>
          <w:rStyle w:val="VerbatimChar"/>
        </w:rPr>
        <w:t>## [Tune-y] 41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1: minsplit=10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1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2: minsplit=11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2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3: minsplit=12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3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4: minsplit=13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4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5: minsplit=14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5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6: minsplit=16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6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7: minsplit=17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7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18: minsplit=18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8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19: minsplit=19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19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0: minsplit=20; minbucket=10; cp=0.067</w:t>
      </w:r>
    </w:p>
    <w:p w:rsidR="00915356" w:rsidRDefault="007E780E">
      <w:pPr>
        <w:pStyle w:val="SourceCode"/>
      </w:pPr>
      <w:r>
        <w:rPr>
          <w:rStyle w:val="VerbatimChar"/>
        </w:rPr>
        <w:t>## [Tune-y] 420: acc.test.mean=0.818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1: minsplit=10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2: minsplit=11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3: minsplit=12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4: minsplit=13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5: minsplit=14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6: minsplit=16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7: minsplit=17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8: minsplit=18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29: minsplit=19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2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0: minsplit=20; minbucket=5; cp=0.078</w:t>
      </w:r>
    </w:p>
    <w:p w:rsidR="00915356" w:rsidRDefault="007E780E">
      <w:pPr>
        <w:pStyle w:val="SourceCode"/>
      </w:pPr>
      <w:r>
        <w:rPr>
          <w:rStyle w:val="VerbatimChar"/>
        </w:rPr>
        <w:t>## [Tune-y] 43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1: minsplit=10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2: minsplit=11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33: minsplit=12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4: minsplit=13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5: minsplit=14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6: minsplit=16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7: minsplit=17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8: minsplit=18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39: minsplit=19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3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0: minsplit=20; minbucket=6; cp=0.078</w:t>
      </w:r>
    </w:p>
    <w:p w:rsidR="00915356" w:rsidRDefault="007E780E">
      <w:pPr>
        <w:pStyle w:val="SourceCode"/>
      </w:pPr>
      <w:r>
        <w:rPr>
          <w:rStyle w:val="VerbatimChar"/>
        </w:rPr>
        <w:t>## [Tune-y] 44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1: minsplit=10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2: minsplit=11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3: minsplit=12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4: minsplit=13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5: minsplit=14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6: minsplit=16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47: minsplit=17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8: minsplit=18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49: minsplit=19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4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0: minsplit=20; minbucket=7; cp=0.078</w:t>
      </w:r>
    </w:p>
    <w:p w:rsidR="00915356" w:rsidRDefault="007E780E">
      <w:pPr>
        <w:pStyle w:val="SourceCode"/>
      </w:pPr>
      <w:r>
        <w:rPr>
          <w:rStyle w:val="VerbatimChar"/>
        </w:rPr>
        <w:t>## [Tune-y] 45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1: minsplit=10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2: minsplit=11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3: minsplit=12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4: minsplit=13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5: minsplit=14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6: minsplit=16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7: minsplit=17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8: minsplit=18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59: minsplit=19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5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0: minsplit=20; minbucket=8; cp=0.078</w:t>
      </w:r>
    </w:p>
    <w:p w:rsidR="00915356" w:rsidRDefault="007E780E">
      <w:pPr>
        <w:pStyle w:val="SourceCode"/>
      </w:pPr>
      <w:r>
        <w:rPr>
          <w:rStyle w:val="VerbatimChar"/>
        </w:rPr>
        <w:t>## [Tune-y] 46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61: minsplit=10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2: minsplit=11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3: minsplit=12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4: minsplit=13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5: minsplit=14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6: minsplit=16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7: minsplit=17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8: minsplit=18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69: minsplit=19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6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0: minsplit=20; minbucket=9; cp=0.078</w:t>
      </w:r>
    </w:p>
    <w:p w:rsidR="00915356" w:rsidRDefault="007E780E">
      <w:pPr>
        <w:pStyle w:val="SourceCode"/>
      </w:pPr>
      <w:r>
        <w:rPr>
          <w:rStyle w:val="VerbatimChar"/>
        </w:rPr>
        <w:t>## [Tune-y] 47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1: minsplit=10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1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2: minsplit=11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2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3: minsplit=12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3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4: minsplit=13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4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75: minsplit=14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5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6: minsplit=16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6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7: minsplit=17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7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8: minsplit=18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8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79: minsplit=19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79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0: minsplit=20; minbucket=10; cp=0.078</w:t>
      </w:r>
    </w:p>
    <w:p w:rsidR="00915356" w:rsidRDefault="007E780E">
      <w:pPr>
        <w:pStyle w:val="SourceCode"/>
      </w:pPr>
      <w:r>
        <w:rPr>
          <w:rStyle w:val="VerbatimChar"/>
        </w:rPr>
        <w:t>## [Tune-y] 480: acc.test.mean=0.81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1: minsplit=10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2: minsplit=11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3: minsplit=12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4: minsplit=13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5: minsplit=14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6: minsplit=16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7: minsplit=17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88: minsplit=18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489: minsplit=19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8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0: minsplit=20; minbucket=5; cp=0.089</w:t>
      </w:r>
    </w:p>
    <w:p w:rsidR="00915356" w:rsidRDefault="007E780E">
      <w:pPr>
        <w:pStyle w:val="SourceCode"/>
      </w:pPr>
      <w:r>
        <w:rPr>
          <w:rStyle w:val="VerbatimChar"/>
        </w:rPr>
        <w:t>## [Tune-y] 49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1: minsplit=10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2: minsplit=11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3: minsplit=12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4: minsplit=13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5: minsplit=14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6: minsplit=16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7: minsplit=17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8: minsplit=18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499: minsplit=19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49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0: minsplit=20; minbucket=6; cp=0.089</w:t>
      </w:r>
    </w:p>
    <w:p w:rsidR="00915356" w:rsidRDefault="007E780E">
      <w:pPr>
        <w:pStyle w:val="SourceCode"/>
      </w:pPr>
      <w:r>
        <w:rPr>
          <w:rStyle w:val="VerbatimChar"/>
        </w:rPr>
        <w:t>## [Tune-y] 50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1: minsplit=10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2: minsplit=11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03: minsplit=12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4: minsplit=13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5: minsplit=14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6: minsplit=16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7: minsplit=17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8: minsplit=18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09: minsplit=19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0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0: minsplit=20; minbucket=7; cp=0.089</w:t>
      </w:r>
    </w:p>
    <w:p w:rsidR="00915356" w:rsidRDefault="007E780E">
      <w:pPr>
        <w:pStyle w:val="SourceCode"/>
      </w:pPr>
      <w:r>
        <w:rPr>
          <w:rStyle w:val="VerbatimChar"/>
        </w:rPr>
        <w:t>## [Tune-y] 51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1: minsplit=10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2: minsplit=11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3: minsplit=12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4: minsplit=13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5: minsplit=14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6: minsplit=16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17: minsplit=17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8: minsplit=18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19: minsplit=19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1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0: minsplit=20; minbucket=8; cp=0.089</w:t>
      </w:r>
    </w:p>
    <w:p w:rsidR="00915356" w:rsidRDefault="007E780E">
      <w:pPr>
        <w:pStyle w:val="SourceCode"/>
      </w:pPr>
      <w:r>
        <w:rPr>
          <w:rStyle w:val="VerbatimChar"/>
        </w:rPr>
        <w:t>## [Tune-y] 52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1: minsplit=10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2: minsplit=11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3: minsplit=12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4: minsplit=13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5: minsplit=14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6: minsplit=16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7: minsplit=17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8: minsplit=18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29: minsplit=19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2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0: minsplit=20; minbucket=9; cp=0.089</w:t>
      </w:r>
    </w:p>
    <w:p w:rsidR="00915356" w:rsidRDefault="007E780E">
      <w:pPr>
        <w:pStyle w:val="SourceCode"/>
      </w:pPr>
      <w:r>
        <w:rPr>
          <w:rStyle w:val="VerbatimChar"/>
        </w:rPr>
        <w:t>## [Tune-y] 53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31: minsplit=10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1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2: minsplit=11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2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3: minsplit=12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3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4: minsplit=13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4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5: minsplit=14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5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6: minsplit=16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6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7: minsplit=17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7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8: minsplit=18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8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39: minsplit=19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39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0: minsplit=20; minbucket=10; cp=0.089</w:t>
      </w:r>
    </w:p>
    <w:p w:rsidR="00915356" w:rsidRDefault="007E780E">
      <w:pPr>
        <w:pStyle w:val="SourceCode"/>
      </w:pPr>
      <w:r>
        <w:rPr>
          <w:rStyle w:val="VerbatimChar"/>
        </w:rPr>
        <w:t>## [Tune-y] 540: acc.test.mean=0.79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1: minsplit=10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2: minsplit=11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3: minsplit=12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4: minsplit=13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45: minsplit=14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6: minsplit=16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7: minsplit=17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8: minsplit=18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49: minsplit=19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4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0: minsplit=20; minbucket=5; cp=0.1</w:t>
      </w:r>
    </w:p>
    <w:p w:rsidR="00915356" w:rsidRDefault="007E780E">
      <w:pPr>
        <w:pStyle w:val="SourceCode"/>
      </w:pPr>
      <w:r>
        <w:rPr>
          <w:rStyle w:val="VerbatimChar"/>
        </w:rPr>
        <w:t>## [Tune-y] 55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1: minsplit=10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2: minsplit=11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3: minsplit=12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4: minsplit=13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5: minsplit=14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6: minsplit=16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7: minsplit=17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58: minsplit=18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59: minsplit=19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5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0: minsplit=20; minbucket=6; cp=0.1</w:t>
      </w:r>
    </w:p>
    <w:p w:rsidR="00915356" w:rsidRDefault="007E780E">
      <w:pPr>
        <w:pStyle w:val="SourceCode"/>
      </w:pPr>
      <w:r>
        <w:rPr>
          <w:rStyle w:val="VerbatimChar"/>
        </w:rPr>
        <w:t>## [Tune-y] 56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1: minsplit=10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2: minsplit=11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3: minsplit=12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4: minsplit=13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5: minsplit=14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6: minsplit=16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7: minsplit=17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8: minsplit=18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69: minsplit=19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6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0: minsplit=20; minbucket=7; cp=0.1</w:t>
      </w:r>
    </w:p>
    <w:p w:rsidR="00915356" w:rsidRDefault="007E780E">
      <w:pPr>
        <w:pStyle w:val="SourceCode"/>
      </w:pPr>
      <w:r>
        <w:rPr>
          <w:rStyle w:val="VerbatimChar"/>
        </w:rPr>
        <w:t>## [Tune-y] 57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1: minsplit=10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2: minsplit=11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73: minsplit=12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4: minsplit=13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5: minsplit=14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6: minsplit=16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7: minsplit=17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8: minsplit=18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79: minsplit=19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7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0: minsplit=20; minbucket=8; cp=0.1</w:t>
      </w:r>
    </w:p>
    <w:p w:rsidR="00915356" w:rsidRDefault="007E780E">
      <w:pPr>
        <w:pStyle w:val="SourceCode"/>
      </w:pPr>
      <w:r>
        <w:rPr>
          <w:rStyle w:val="VerbatimChar"/>
        </w:rPr>
        <w:t>## [Tune-y] 58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1: minsplit=10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2: minsplit=11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3: minsplit=12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4: minsplit=13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5: minsplit=14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6: minsplit=16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587: minsplit=17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8: minsplit=18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89: minsplit=19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8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0: minsplit=20; minbucket=9; cp=0.1</w:t>
      </w:r>
    </w:p>
    <w:p w:rsidR="00915356" w:rsidRDefault="007E780E">
      <w:pPr>
        <w:pStyle w:val="SourceCode"/>
      </w:pPr>
      <w:r>
        <w:rPr>
          <w:rStyle w:val="VerbatimChar"/>
        </w:rPr>
        <w:t>## [Tune-y] 59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1: minsplit=10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1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2: minsplit=11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2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3: minsplit=12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3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4: minsplit=13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4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5: minsplit=14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5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6: minsplit=16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6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7: minsplit=17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7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8: minsplit=18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8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599: minsplit=19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599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t>## [Tune-x] 600: minsplit=20; minbucket=10; cp=0.1</w:t>
      </w:r>
    </w:p>
    <w:p w:rsidR="00915356" w:rsidRDefault="007E780E">
      <w:pPr>
        <w:pStyle w:val="SourceCode"/>
      </w:pPr>
      <w:r>
        <w:rPr>
          <w:rStyle w:val="VerbatimChar"/>
        </w:rPr>
        <w:t>## [Tune-y] 600: acc.test.mean=0.784; time: 0.0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] Result: minsplit=12; minbucket=5; cp=0.001 : acc.test.mean=0.919</w:t>
      </w:r>
    </w:p>
    <w:p w:rsidR="00915356" w:rsidRDefault="007E780E">
      <w:pPr>
        <w:pStyle w:val="SourceCode"/>
      </w:pPr>
      <w:r>
        <w:rPr>
          <w:rStyle w:val="NormalTok"/>
        </w:rPr>
        <w:t>treetune$x</w:t>
      </w:r>
    </w:p>
    <w:p w:rsidR="00915356" w:rsidRDefault="007E780E">
      <w:pPr>
        <w:pStyle w:val="SourceCode"/>
      </w:pPr>
      <w:r>
        <w:rPr>
          <w:rStyle w:val="VerbatimChar"/>
        </w:rPr>
        <w:t>## $minsplit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bucke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p</w:t>
      </w:r>
      <w:r>
        <w:br/>
      </w:r>
      <w:r>
        <w:rPr>
          <w:rStyle w:val="VerbatimChar"/>
        </w:rPr>
        <w:t>## [1] 0.001</w:t>
      </w:r>
    </w:p>
    <w:p w:rsidR="00915356" w:rsidRDefault="007E780E">
      <w:pPr>
        <w:pStyle w:val="SourceCode"/>
      </w:pP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 xml:space="preserve">(cycletree, </w:t>
      </w:r>
      <w:r>
        <w:rPr>
          <w:rStyle w:val="DataTypeTok"/>
        </w:rPr>
        <w:t>par.vals =</w:t>
      </w:r>
      <w:r>
        <w:rPr>
          <w:rStyle w:val="NormalTok"/>
        </w:rPr>
        <w:t xml:space="preserve"> treetune$x)</w:t>
      </w:r>
      <w:r>
        <w:br/>
      </w:r>
      <w:r>
        <w:rPr>
          <w:rStyle w:val="NormalTok"/>
        </w:rPr>
        <w:t>traintree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ree, traintask)</w:t>
      </w:r>
      <w:r>
        <w:br/>
      </w:r>
      <w:r>
        <w:rPr>
          <w:rStyle w:val="NormalTok"/>
        </w:rPr>
        <w:t>predict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tree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predicttree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65  140</w:t>
      </w:r>
      <w:r>
        <w:br/>
      </w:r>
      <w:r>
        <w:rPr>
          <w:rStyle w:val="VerbatimChar"/>
        </w:rPr>
        <w:t>##   TRUE    115 1150</w:t>
      </w:r>
    </w:p>
    <w:p w:rsidR="00915356" w:rsidRDefault="007E780E">
      <w:pPr>
        <w:pStyle w:val="FirstParagraph"/>
      </w:pPr>
      <w:r>
        <w:t>Here the Acuuracy is 91%</w:t>
      </w:r>
    </w:p>
    <w:p w:rsidR="00915356" w:rsidRDefault="007E78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aintree$learner.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aintree$learner.model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part.plot)</w:t>
      </w:r>
    </w:p>
    <w:p w:rsidR="00915356" w:rsidRDefault="007E780E">
      <w:pPr>
        <w:pStyle w:val="SourceCode"/>
      </w:pPr>
      <w:r>
        <w:rPr>
          <w:rStyle w:val="VerbatimChar"/>
        </w:rPr>
        <w:t>## Warning: package 'rpart.plot' was built under R version 3.4.2</w:t>
      </w:r>
    </w:p>
    <w:p w:rsidR="00915356" w:rsidRDefault="007E780E">
      <w:pPr>
        <w:pStyle w:val="SourceCode"/>
      </w:pPr>
      <w:r>
        <w:rPr>
          <w:rStyle w:val="VerbatimChar"/>
        </w:rPr>
        <w:t>## Loading required package: rpart</w:t>
      </w:r>
    </w:p>
    <w:p w:rsidR="00915356" w:rsidRDefault="007E780E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>(traintree$learner.model)</w:t>
      </w:r>
    </w:p>
    <w:p w:rsidR="00915356" w:rsidRDefault="007E78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attle) </w:t>
      </w:r>
    </w:p>
    <w:p w:rsidR="00915356" w:rsidRDefault="007E780E">
      <w:pPr>
        <w:pStyle w:val="SourceCode"/>
      </w:pPr>
      <w:r>
        <w:rPr>
          <w:rStyle w:val="VerbatimChar"/>
        </w:rPr>
        <w:t>## Warning: package 'rattle' was built under R version 3.4.2</w:t>
      </w:r>
    </w:p>
    <w:p w:rsidR="00915356" w:rsidRDefault="007E780E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1.0 Copyright (c) 2006-2017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915356" w:rsidRDefault="007E780E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 xml:space="preserve">(traintree$learner.model) </w:t>
      </w:r>
    </w:p>
    <w:p w:rsidR="00915356" w:rsidRDefault="007E780E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915356" w:rsidRDefault="007E78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356" w:rsidRDefault="007E780E">
      <w:pPr>
        <w:pStyle w:val="Heading1"/>
      </w:pPr>
      <w:bookmarkStart w:id="17" w:name="random-forest-classfier"/>
      <w:bookmarkEnd w:id="17"/>
      <w:r>
        <w:t>random forest classfier</w:t>
      </w:r>
    </w:p>
    <w:p w:rsidR="00915356" w:rsidRDefault="007E780E">
      <w:pPr>
        <w:pStyle w:val="SourceCode"/>
      </w:pPr>
      <w:r>
        <w:rPr>
          <w:rStyle w:val="NormalTok"/>
        </w:rPr>
        <w:t>randomforest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andomForest"</w:t>
      </w:r>
      <w:r>
        <w:rPr>
          <w:rStyle w:val="NormalTok"/>
        </w:rPr>
        <w:t>,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par.va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omforest$par.val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param 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tree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try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odesize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ando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Random</w:t>
      </w:r>
      <w:r>
        <w:rPr>
          <w:rStyle w:val="NormalTok"/>
        </w:rPr>
        <w:t>(</w:t>
      </w:r>
      <w:r>
        <w:rPr>
          <w:rStyle w:val="DataTypeTok"/>
        </w:rPr>
        <w:t>maxit =</w:t>
      </w:r>
      <w:r>
        <w:rPr>
          <w:rStyle w:val="NormalTok"/>
        </w:rPr>
        <w:t xml:space="preserve"> 30L)</w:t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 =</w:t>
      </w:r>
      <w:r>
        <w:rPr>
          <w:rStyle w:val="NormalTok"/>
        </w:rPr>
        <w:t xml:space="preserve">  10L)</w:t>
      </w:r>
      <w:r>
        <w:br/>
      </w:r>
      <w:r>
        <w:rPr>
          <w:rStyle w:val="NormalTok"/>
        </w:rPr>
        <w:t>randomtune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randomforest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randomparam, </w:t>
      </w:r>
      <w:r>
        <w:rPr>
          <w:rStyle w:val="DataTypeTok"/>
        </w:rPr>
        <w:t>control =</w:t>
      </w:r>
      <w:r>
        <w:rPr>
          <w:rStyle w:val="NormalTok"/>
        </w:rPr>
        <w:t xml:space="preserve"> rando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randomForest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       Type len Def    Constr Req Tunable Trafo</w:t>
      </w:r>
      <w:r>
        <w:br/>
      </w:r>
      <w:r>
        <w:rPr>
          <w:rStyle w:val="VerbatimChar"/>
        </w:rPr>
        <w:t>## ntree    integer   -   - 50 to 450   -    TRUE     -</w:t>
      </w:r>
      <w:r>
        <w:br/>
      </w:r>
      <w:r>
        <w:rPr>
          <w:rStyle w:val="VerbatimChar"/>
        </w:rPr>
        <w:t>## mtry     integer   -   -   3 to 10   -    TRUE     -</w:t>
      </w:r>
      <w:r>
        <w:br/>
      </w:r>
      <w:r>
        <w:rPr>
          <w:rStyle w:val="VerbatimChar"/>
        </w:rPr>
        <w:t>## nodesize integer   -   -  10 to 40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Random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: ntree=383; mtry=4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926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2: ntree=59; mtry=10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2: acc.test.mean=0.935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3: ntree=436; mtry=4; nodesize=30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915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4: ntree=221; mtry=7; nodesize=33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923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5: ntree=265; mtry=3; nodesize=20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912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6: ntree=444; mtry=9; nodesize=30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927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7: ntree=338; mtry=3; nodesize=33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905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8: ntree=161; mtry=3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918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9: ntree=124; mtry=4; nodesize=32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914; time: 0.4 min</w:t>
      </w:r>
    </w:p>
    <w:p w:rsidR="00915356" w:rsidRDefault="007E780E">
      <w:pPr>
        <w:pStyle w:val="SourceCode"/>
      </w:pPr>
      <w:r>
        <w:rPr>
          <w:rStyle w:val="VerbatimChar"/>
        </w:rPr>
        <w:t>## [Tune-x] 10: ntree=79; mtry=7; nodesize=34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924; time: 0.3 min</w:t>
      </w:r>
    </w:p>
    <w:p w:rsidR="00915356" w:rsidRDefault="007E780E">
      <w:pPr>
        <w:pStyle w:val="SourceCode"/>
      </w:pPr>
      <w:r>
        <w:rPr>
          <w:rStyle w:val="VerbatimChar"/>
        </w:rPr>
        <w:t>## [Tune-x] 11: ntree=111; mtry=5; nodesize=17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926; time: 0.4 min</w:t>
      </w:r>
    </w:p>
    <w:p w:rsidR="00915356" w:rsidRDefault="007E780E">
      <w:pPr>
        <w:pStyle w:val="SourceCode"/>
      </w:pPr>
      <w:r>
        <w:rPr>
          <w:rStyle w:val="VerbatimChar"/>
        </w:rPr>
        <w:t>## [Tune-x] 12: ntree=58; mtry=7; nodesize=14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931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13: ntree=169; mtry=10; nodesize=34</w:t>
      </w:r>
    </w:p>
    <w:p w:rsidR="00915356" w:rsidRDefault="007E780E">
      <w:pPr>
        <w:pStyle w:val="SourceCode"/>
      </w:pPr>
      <w:r>
        <w:rPr>
          <w:rStyle w:val="VerbatimChar"/>
        </w:rPr>
        <w:t>## [Tune-y] 13: acc.test.mean=0.926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14: ntree=441; mtry=3; nodesize=19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915; time: 1.6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15: ntree=404; mtry=7; nodesize=20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929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16: ntree=110; mtry=6; nodesize=10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933; time: 0.4 min</w:t>
      </w:r>
    </w:p>
    <w:p w:rsidR="00915356" w:rsidRDefault="007E780E">
      <w:pPr>
        <w:pStyle w:val="SourceCode"/>
      </w:pPr>
      <w:r>
        <w:rPr>
          <w:rStyle w:val="VerbatimChar"/>
        </w:rPr>
        <w:t>## [Tune-x] 17: ntree=409; mtry=7; nodesize=35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923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18: ntree=351; mtry=10; nodesize=24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93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19: ntree=198; mtry=6; nodesize=21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926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20: ntree=79; mtry=3; nodesize=18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912; time: 0.3 min</w:t>
      </w:r>
    </w:p>
    <w:p w:rsidR="00915356" w:rsidRDefault="007E780E">
      <w:pPr>
        <w:pStyle w:val="SourceCode"/>
      </w:pPr>
      <w:r>
        <w:rPr>
          <w:rStyle w:val="VerbatimChar"/>
        </w:rPr>
        <w:t>## [Tune-x] 21: ntree=53; mtry=3; nodesize=13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916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22: ntree=269; mtry=5; nodesize=37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917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23: ntree=363; mtry=10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935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24: ntree=340; mtry=3; nodesize=35</w:t>
      </w:r>
    </w:p>
    <w:p w:rsidR="00915356" w:rsidRDefault="007E780E">
      <w:pPr>
        <w:pStyle w:val="SourceCode"/>
      </w:pPr>
      <w:r>
        <w:rPr>
          <w:rStyle w:val="VerbatimChar"/>
        </w:rPr>
        <w:t>## [Tune-y] 24: acc.test.mean=0.904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25: ntree=294; mtry=10; nodesize=1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935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6: ntree=199; mtry=10; nodesize=14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934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27: ntree=343; mtry=10; nodesize=24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93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28: ntree=182; mtry=5; nodesize=39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915; time: 0.6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9: ntree=154; mtry=3; nodesize=28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905; time: 0.5 min</w:t>
      </w:r>
    </w:p>
    <w:p w:rsidR="00915356" w:rsidRDefault="007E780E">
      <w:pPr>
        <w:pStyle w:val="SourceCode"/>
      </w:pPr>
      <w:r>
        <w:rPr>
          <w:rStyle w:val="VerbatimChar"/>
        </w:rPr>
        <w:t>## [Tune-x] 30: ntree=192; mtry=7; nodesize=21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928; time: 0.7 min</w:t>
      </w:r>
    </w:p>
    <w:p w:rsidR="00915356" w:rsidRDefault="007E780E">
      <w:pPr>
        <w:pStyle w:val="SourceCode"/>
      </w:pPr>
      <w:r>
        <w:rPr>
          <w:rStyle w:val="VerbatimChar"/>
        </w:rPr>
        <w:t>## [Tune] Result: ntree=294; mtry=10; nodesize=11 : acc.test.mean=0.935</w:t>
      </w:r>
    </w:p>
    <w:p w:rsidR="00915356" w:rsidRDefault="007E780E">
      <w:pPr>
        <w:pStyle w:val="SourceCode"/>
      </w:pPr>
      <w:r>
        <w:rPr>
          <w:rStyle w:val="NormalTok"/>
        </w:rPr>
        <w:t>randomtune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9354789</w:t>
      </w:r>
    </w:p>
    <w:p w:rsidR="00915356" w:rsidRDefault="007E780E">
      <w:pPr>
        <w:pStyle w:val="SourceCode"/>
      </w:pPr>
      <w:r>
        <w:rPr>
          <w:rStyle w:val="NormalTok"/>
        </w:rPr>
        <w:t>randomtune$x</w:t>
      </w:r>
    </w:p>
    <w:p w:rsidR="00915356" w:rsidRDefault="007E780E">
      <w:pPr>
        <w:pStyle w:val="SourceCode"/>
      </w:pPr>
      <w:r>
        <w:rPr>
          <w:rStyle w:val="VerbatimChar"/>
        </w:rPr>
        <w:t>## $ntree</w:t>
      </w:r>
      <w:r>
        <w:br/>
      </w:r>
      <w:r>
        <w:rPr>
          <w:rStyle w:val="VerbatimChar"/>
        </w:rPr>
        <w:t>## [1] 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try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desize</w:t>
      </w:r>
      <w:r>
        <w:br/>
      </w:r>
      <w:r>
        <w:rPr>
          <w:rStyle w:val="VerbatimChar"/>
        </w:rPr>
        <w:t>## [1] 11</w:t>
      </w:r>
    </w:p>
    <w:p w:rsidR="00915356" w:rsidRDefault="007E780E">
      <w:pPr>
        <w:pStyle w:val="SourceCode"/>
      </w:pPr>
      <w:r>
        <w:rPr>
          <w:rStyle w:val="NormalTok"/>
        </w:rPr>
        <w:t>randomtree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 xml:space="preserve">(randomforest, </w:t>
      </w:r>
      <w:r>
        <w:rPr>
          <w:rStyle w:val="DataTypeTok"/>
        </w:rPr>
        <w:t>par.vals =</w:t>
      </w:r>
      <w:r>
        <w:rPr>
          <w:rStyle w:val="NormalTok"/>
        </w:rPr>
        <w:t xml:space="preserve"> randomtune$x)</w:t>
      </w:r>
      <w:r>
        <w:br/>
      </w:r>
      <w:r>
        <w:rPr>
          <w:rStyle w:val="NormalTok"/>
        </w:rPr>
        <w:t>rando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randomtree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randomtrain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, data = data, classwt = classwt, cutoff = cutoff,      importance = TRUE, ntree = 294L, mtry = 10L, nodesize = 11L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94</w:t>
      </w:r>
      <w:r>
        <w:br/>
      </w:r>
      <w:r>
        <w:rPr>
          <w:rStyle w:val="VerbatimChar"/>
        </w:rPr>
        <w:t>## No. of variables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6.4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FALSE TRUE class.error</w:t>
      </w:r>
      <w:r>
        <w:br/>
      </w:r>
      <w:r>
        <w:rPr>
          <w:rStyle w:val="VerbatimChar"/>
        </w:rPr>
        <w:t>## FALSE  7258  423  0.05507095</w:t>
      </w:r>
      <w:r>
        <w:br/>
      </w:r>
      <w:r>
        <w:rPr>
          <w:rStyle w:val="VerbatimChar"/>
        </w:rPr>
        <w:t>## TRUE    403 4718  0.07869557</w:t>
      </w:r>
    </w:p>
    <w:p w:rsidR="00915356" w:rsidRDefault="007E780E">
      <w:pPr>
        <w:pStyle w:val="SourceCode"/>
      </w:pPr>
      <w:r>
        <w:rPr>
          <w:rStyle w:val="NormalTok"/>
        </w:rPr>
        <w:t>random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domtrain,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randompredict$data$response)</w:t>
      </w:r>
    </w:p>
    <w:p w:rsidR="00915356" w:rsidRDefault="007E780E">
      <w:pPr>
        <w:pStyle w:val="SourceCode"/>
        <w:rPr>
          <w:rStyle w:val="VerbatimChar"/>
        </w:rPr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801  104</w:t>
      </w:r>
      <w:r>
        <w:br/>
      </w:r>
      <w:r>
        <w:rPr>
          <w:rStyle w:val="VerbatimChar"/>
        </w:rPr>
        <w:t>##   TRUE     68 1197</w:t>
      </w:r>
    </w:p>
    <w:p w:rsidR="00250D3C" w:rsidRDefault="00250D3C">
      <w:pPr>
        <w:pStyle w:val="SourceCode"/>
      </w:pPr>
      <w:r>
        <w:t xml:space="preserve">Here the accuracy is 94.5 % </w:t>
      </w:r>
      <w:bookmarkStart w:id="18" w:name="_GoBack"/>
      <w:bookmarkEnd w:id="18"/>
    </w:p>
    <w:p w:rsidR="00915356" w:rsidRDefault="007E780E">
      <w:pPr>
        <w:pStyle w:val="SourceCode"/>
      </w:pPr>
      <w:r>
        <w:rPr>
          <w:rStyle w:val="NormalTok"/>
        </w:rPr>
        <w:lastRenderedPageBreak/>
        <w:t>svmlearne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>svmparameter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rafo =</w:t>
      </w:r>
      <w:r>
        <w:rPr>
          <w:rStyle w:val="NormalTok"/>
        </w:rPr>
        <w:t xml:space="preserve"> function(x) </w:t>
      </w:r>
      <w:r>
        <w:rPr>
          <w:rStyle w:val="DecValTok"/>
        </w:rPr>
        <w:t>2</w:t>
      </w:r>
      <w:r>
        <w:rPr>
          <w:rStyle w:val="NormalTok"/>
        </w:rPr>
        <w:t>^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8</w:t>
      </w:r>
      <w:r>
        <w:rPr>
          <w:rStyle w:val="NormalTok"/>
        </w:rPr>
        <w:t>,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CommentTok"/>
        </w:rPr>
        <w:t>#RBF Kernel Parameter</w:t>
      </w:r>
      <w:r>
        <w:br/>
      </w:r>
      <w:r>
        <w:br/>
      </w:r>
      <w:r>
        <w:rPr>
          <w:rStyle w:val="NormalTok"/>
        </w:rPr>
        <w:t>sv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tune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par.set  =</w:t>
      </w:r>
      <w:r>
        <w:rPr>
          <w:rStyle w:val="NormalTok"/>
        </w:rPr>
        <w:t xml:space="preserve"> svmparameter, </w:t>
      </w:r>
      <w:r>
        <w:rPr>
          <w:rStyle w:val="DataTypeTok"/>
        </w:rPr>
        <w:t>control =</w:t>
      </w:r>
      <w:r>
        <w:rPr>
          <w:rStyle w:val="NormalTok"/>
        </w:rPr>
        <w:t xml:space="preserve"> sv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ksvm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     Type len Def                 Constr Req Tunable Trafo</w:t>
      </w:r>
      <w:r>
        <w:br/>
      </w:r>
      <w:r>
        <w:rPr>
          <w:rStyle w:val="VerbatimChar"/>
        </w:rPr>
        <w:t>## C      numeric   -   -                -5 to 5   -    TRUE     Y</w:t>
      </w:r>
      <w:r>
        <w:br/>
      </w:r>
      <w:r>
        <w:rPr>
          <w:rStyle w:val="VerbatimChar"/>
        </w:rPr>
        <w:t>## sigma discrete   -   - 0.00390625,0.0625,1,16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Grid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C=0.0312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772; time: 1.9 min</w:t>
      </w:r>
    </w:p>
    <w:p w:rsidR="00915356" w:rsidRDefault="007E780E">
      <w:pPr>
        <w:pStyle w:val="SourceCode"/>
      </w:pPr>
      <w:r>
        <w:rPr>
          <w:rStyle w:val="VerbatimChar"/>
        </w:rPr>
        <w:t>## [Tune-x] 2: C=0.0675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2: acc.test.mean=0.776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3: C=0.146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78; time: 1.7 min</w:t>
      </w:r>
    </w:p>
    <w:p w:rsidR="00915356" w:rsidRDefault="007E780E">
      <w:pPr>
        <w:pStyle w:val="SourceCode"/>
      </w:pPr>
      <w:r>
        <w:rPr>
          <w:rStyle w:val="VerbatimChar"/>
        </w:rPr>
        <w:t>## [Tune-x] 4: C=0.315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783; time: 1.6 min</w:t>
      </w:r>
    </w:p>
    <w:p w:rsidR="00915356" w:rsidRDefault="007E780E">
      <w:pPr>
        <w:pStyle w:val="SourceCode"/>
      </w:pPr>
      <w:r>
        <w:rPr>
          <w:rStyle w:val="VerbatimChar"/>
        </w:rPr>
        <w:t>## [Tune-x] 5: C=0.68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789; time: 1.6 min</w:t>
      </w:r>
    </w:p>
    <w:p w:rsidR="00915356" w:rsidRDefault="007E780E">
      <w:pPr>
        <w:pStyle w:val="SourceCode"/>
      </w:pPr>
      <w:r>
        <w:rPr>
          <w:rStyle w:val="VerbatimChar"/>
        </w:rPr>
        <w:t>## [Tune-x] 6: C=1.47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795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7: C=3.17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804; time: 1.5 min</w:t>
      </w:r>
    </w:p>
    <w:p w:rsidR="00915356" w:rsidRDefault="007E780E">
      <w:pPr>
        <w:pStyle w:val="SourceCode"/>
      </w:pPr>
      <w:r>
        <w:rPr>
          <w:rStyle w:val="VerbatimChar"/>
        </w:rPr>
        <w:t>## [Tune-x] 8: C=6.86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812; time: 1.4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9: C=14.8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821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10: C=32; sigma=0.00390625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833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11: C=0.0312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796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12: C=0.0675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805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13: C=0.146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3: acc.test.mean=0.816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4: C=0.315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83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5: C=0.68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845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6: C=1.47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854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7: C=3.17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863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8: C=6.86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868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9: C=14.8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873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20: C=32; sigma=0.0625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876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21: C=0.0312; sigma=1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626; time: 1.9 min</w:t>
      </w:r>
    </w:p>
    <w:p w:rsidR="00915356" w:rsidRDefault="007E780E">
      <w:pPr>
        <w:pStyle w:val="SourceCode"/>
      </w:pPr>
      <w:r>
        <w:rPr>
          <w:rStyle w:val="VerbatimChar"/>
        </w:rPr>
        <w:t>## [Tune-x] 22: C=0.0675; sigma=1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695; time: 1.9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23: C=0.146; sigma=1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776; time: 2.0 min</w:t>
      </w:r>
    </w:p>
    <w:p w:rsidR="00915356" w:rsidRDefault="007E780E">
      <w:pPr>
        <w:pStyle w:val="SourceCode"/>
      </w:pPr>
      <w:r>
        <w:rPr>
          <w:rStyle w:val="VerbatimChar"/>
        </w:rPr>
        <w:t>## [Tune-x] 24: C=0.315; sigma=1</w:t>
      </w:r>
    </w:p>
    <w:p w:rsidR="00915356" w:rsidRDefault="007E780E">
      <w:pPr>
        <w:pStyle w:val="SourceCode"/>
      </w:pPr>
      <w:r>
        <w:rPr>
          <w:rStyle w:val="VerbatimChar"/>
        </w:rPr>
        <w:t>## [Tune-y] 24: acc.test.mean=0.825; time: 2.3 min</w:t>
      </w:r>
    </w:p>
    <w:p w:rsidR="00915356" w:rsidRDefault="007E780E">
      <w:pPr>
        <w:pStyle w:val="SourceCode"/>
      </w:pPr>
      <w:r>
        <w:rPr>
          <w:rStyle w:val="VerbatimChar"/>
        </w:rPr>
        <w:t>## [Tune-x] 25: C=0.68; sigma=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849; time: 2.7 min</w:t>
      </w:r>
    </w:p>
    <w:p w:rsidR="00915356" w:rsidRDefault="007E780E">
      <w:pPr>
        <w:pStyle w:val="SourceCode"/>
      </w:pPr>
      <w:r>
        <w:rPr>
          <w:rStyle w:val="VerbatimChar"/>
        </w:rPr>
        <w:t>## [Tune-x] 26: C=1.47; sigma=1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852; time: 3.2 min</w:t>
      </w:r>
    </w:p>
    <w:p w:rsidR="00915356" w:rsidRDefault="007E780E">
      <w:pPr>
        <w:pStyle w:val="SourceCode"/>
      </w:pPr>
      <w:r>
        <w:rPr>
          <w:rStyle w:val="VerbatimChar"/>
        </w:rPr>
        <w:t>## [Tune-x] 27: C=3.17; sigma=1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852; time: 3.7 min</w:t>
      </w:r>
    </w:p>
    <w:p w:rsidR="00915356" w:rsidRDefault="007E780E">
      <w:pPr>
        <w:pStyle w:val="SourceCode"/>
      </w:pPr>
      <w:r>
        <w:rPr>
          <w:rStyle w:val="VerbatimChar"/>
        </w:rPr>
        <w:t>## [Tune-x] 28: C=6.86; sigma=1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847; time: 4.2 min</w:t>
      </w:r>
    </w:p>
    <w:p w:rsidR="00915356" w:rsidRDefault="007E780E">
      <w:pPr>
        <w:pStyle w:val="SourceCode"/>
      </w:pPr>
      <w:r>
        <w:rPr>
          <w:rStyle w:val="VerbatimChar"/>
        </w:rPr>
        <w:t>## [Tune-x] 29: C=14.8; sigma=1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846; time: 4.3 min</w:t>
      </w:r>
    </w:p>
    <w:p w:rsidR="00915356" w:rsidRDefault="007E780E">
      <w:pPr>
        <w:pStyle w:val="SourceCode"/>
      </w:pPr>
      <w:r>
        <w:rPr>
          <w:rStyle w:val="VerbatimChar"/>
        </w:rPr>
        <w:t>## [Tune-x] 30: C=32; sigma=1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844; time: 4.4 min</w:t>
      </w:r>
    </w:p>
    <w:p w:rsidR="00915356" w:rsidRDefault="007E780E">
      <w:pPr>
        <w:pStyle w:val="SourceCode"/>
      </w:pPr>
      <w:r>
        <w:rPr>
          <w:rStyle w:val="VerbatimChar"/>
        </w:rPr>
        <w:t>## [Tune-x] 31: C=0.0312; sigma=16</w:t>
      </w:r>
    </w:p>
    <w:p w:rsidR="00915356" w:rsidRDefault="007E780E">
      <w:pPr>
        <w:pStyle w:val="SourceCode"/>
      </w:pPr>
      <w:r>
        <w:rPr>
          <w:rStyle w:val="VerbatimChar"/>
        </w:rPr>
        <w:t>## [Tune-y] 31: acc.test.mean= 0.6; time: 3.7 min</w:t>
      </w:r>
    </w:p>
    <w:p w:rsidR="00915356" w:rsidRDefault="007E780E">
      <w:pPr>
        <w:pStyle w:val="SourceCode"/>
      </w:pPr>
      <w:r>
        <w:rPr>
          <w:rStyle w:val="VerbatimChar"/>
        </w:rPr>
        <w:t>## [Tune-x] 32: C=0.0675; sigma=16</w:t>
      </w:r>
    </w:p>
    <w:p w:rsidR="00915356" w:rsidRDefault="007E780E">
      <w:pPr>
        <w:pStyle w:val="SourceCode"/>
      </w:pPr>
      <w:r>
        <w:rPr>
          <w:rStyle w:val="VerbatimChar"/>
        </w:rPr>
        <w:t>## [Tune-y] 32: acc.test.mean= 0.6; time: 3.8 min</w:t>
      </w:r>
    </w:p>
    <w:p w:rsidR="00915356" w:rsidRDefault="007E780E">
      <w:pPr>
        <w:pStyle w:val="SourceCode"/>
      </w:pPr>
      <w:r>
        <w:rPr>
          <w:rStyle w:val="VerbatimChar"/>
        </w:rPr>
        <w:t>## [Tune-x] 33: C=0.146; sigma=16</w:t>
      </w:r>
    </w:p>
    <w:p w:rsidR="00915356" w:rsidRDefault="007E780E">
      <w:pPr>
        <w:pStyle w:val="SourceCode"/>
      </w:pPr>
      <w:r>
        <w:rPr>
          <w:rStyle w:val="VerbatimChar"/>
        </w:rPr>
        <w:t>## [Tune-y] 33: acc.test.mean= 0.6; time: 4.0 min</w:t>
      </w:r>
    </w:p>
    <w:p w:rsidR="00915356" w:rsidRDefault="007E780E">
      <w:pPr>
        <w:pStyle w:val="SourceCode"/>
      </w:pPr>
      <w:r>
        <w:rPr>
          <w:rStyle w:val="VerbatimChar"/>
        </w:rPr>
        <w:t>## [Tune-x] 34: C=0.315; sigma=16</w:t>
      </w:r>
    </w:p>
    <w:p w:rsidR="00915356" w:rsidRDefault="007E780E">
      <w:pPr>
        <w:pStyle w:val="SourceCode"/>
      </w:pPr>
      <w:r>
        <w:rPr>
          <w:rStyle w:val="VerbatimChar"/>
        </w:rPr>
        <w:t>## [Tune-y] 34: acc.test.mean= 0.6; time: 4.2 min</w:t>
      </w:r>
    </w:p>
    <w:p w:rsidR="00915356" w:rsidRDefault="007E780E">
      <w:pPr>
        <w:pStyle w:val="SourceCode"/>
      </w:pPr>
      <w:r>
        <w:rPr>
          <w:rStyle w:val="VerbatimChar"/>
        </w:rPr>
        <w:t>## [Tune-x] 35: C=0.68; sigma=16</w:t>
      </w:r>
    </w:p>
    <w:p w:rsidR="00915356" w:rsidRDefault="007E780E">
      <w:pPr>
        <w:pStyle w:val="SourceCode"/>
      </w:pPr>
      <w:r>
        <w:rPr>
          <w:rStyle w:val="VerbatimChar"/>
        </w:rPr>
        <w:t>## [Tune-y] 35: acc.test.mean=0.616; time: 4.4 min</w:t>
      </w:r>
    </w:p>
    <w:p w:rsidR="00915356" w:rsidRDefault="007E780E">
      <w:pPr>
        <w:pStyle w:val="SourceCode"/>
      </w:pPr>
      <w:r>
        <w:rPr>
          <w:rStyle w:val="VerbatimChar"/>
        </w:rPr>
        <w:t>## [Tune-x] 36: C=1.47; sigma=16</w:t>
      </w:r>
    </w:p>
    <w:p w:rsidR="00915356" w:rsidRDefault="007E780E">
      <w:pPr>
        <w:pStyle w:val="SourceCode"/>
      </w:pPr>
      <w:r>
        <w:rPr>
          <w:rStyle w:val="VerbatimChar"/>
        </w:rPr>
        <w:t>## [Tune-y] 36: acc.test.mean=0.675; time: 6.9 min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x] 37: C=3.17; sigma=16</w:t>
      </w:r>
    </w:p>
    <w:p w:rsidR="00915356" w:rsidRDefault="007E780E">
      <w:pPr>
        <w:pStyle w:val="SourceCode"/>
      </w:pPr>
      <w:r>
        <w:rPr>
          <w:rStyle w:val="VerbatimChar"/>
        </w:rPr>
        <w:t>## [Tune-y] 37: acc.test.mean=0.676; time: 6.9 min</w:t>
      </w:r>
    </w:p>
    <w:p w:rsidR="00915356" w:rsidRDefault="007E780E">
      <w:pPr>
        <w:pStyle w:val="SourceCode"/>
      </w:pPr>
      <w:r>
        <w:rPr>
          <w:rStyle w:val="VerbatimChar"/>
        </w:rPr>
        <w:t>## [Tune-x] 38: C=6.86; sigma=16</w:t>
      </w:r>
    </w:p>
    <w:p w:rsidR="00915356" w:rsidRDefault="007E780E">
      <w:pPr>
        <w:pStyle w:val="SourceCode"/>
      </w:pPr>
      <w:r>
        <w:rPr>
          <w:rStyle w:val="VerbatimChar"/>
        </w:rPr>
        <w:t>## [Tune-y] 38: acc.test.mean=0.676; time: 7.0 min</w:t>
      </w:r>
    </w:p>
    <w:p w:rsidR="00915356" w:rsidRDefault="007E780E">
      <w:pPr>
        <w:pStyle w:val="SourceCode"/>
      </w:pPr>
      <w:r>
        <w:rPr>
          <w:rStyle w:val="VerbatimChar"/>
        </w:rPr>
        <w:t>## [Tune-x] 39: C=14.8; sigma=16</w:t>
      </w:r>
    </w:p>
    <w:p w:rsidR="00915356" w:rsidRDefault="007E780E">
      <w:pPr>
        <w:pStyle w:val="SourceCode"/>
      </w:pPr>
      <w:r>
        <w:rPr>
          <w:rStyle w:val="VerbatimChar"/>
        </w:rPr>
        <w:t>## [Tune-y] 39: acc.test.mean=0.676; time: 7.0 min</w:t>
      </w:r>
    </w:p>
    <w:p w:rsidR="00915356" w:rsidRDefault="007E780E">
      <w:pPr>
        <w:pStyle w:val="SourceCode"/>
      </w:pPr>
      <w:r>
        <w:rPr>
          <w:rStyle w:val="VerbatimChar"/>
        </w:rPr>
        <w:t>## [Tune-x] 40: C=32; sigma=16</w:t>
      </w:r>
    </w:p>
    <w:p w:rsidR="00915356" w:rsidRDefault="007E780E">
      <w:pPr>
        <w:pStyle w:val="SourceCode"/>
      </w:pPr>
      <w:r>
        <w:rPr>
          <w:rStyle w:val="VerbatimChar"/>
        </w:rPr>
        <w:t>## [Tune-y] 40: acc.test.mean=0.676; time: 7.0 min</w:t>
      </w:r>
    </w:p>
    <w:p w:rsidR="00915356" w:rsidRDefault="007E780E">
      <w:pPr>
        <w:pStyle w:val="SourceCode"/>
      </w:pPr>
      <w:r>
        <w:rPr>
          <w:rStyle w:val="VerbatimChar"/>
        </w:rPr>
        <w:t>## [Tune] Result: C=32; sigma=0.0625 : acc.test.mean=0.876</w:t>
      </w:r>
    </w:p>
    <w:p w:rsidR="00915356" w:rsidRDefault="007E780E">
      <w:pPr>
        <w:pStyle w:val="SourceCode"/>
      </w:pPr>
      <w:r>
        <w:rPr>
          <w:rStyle w:val="NormalTok"/>
        </w:rPr>
        <w:t>svmtune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8757983</w:t>
      </w:r>
    </w:p>
    <w:p w:rsidR="00915356" w:rsidRDefault="007E780E">
      <w:pPr>
        <w:pStyle w:val="SourceCode"/>
      </w:pPr>
      <w:r>
        <w:rPr>
          <w:rStyle w:val="NormalTok"/>
        </w:rPr>
        <w:t>svmtune$x</w:t>
      </w:r>
    </w:p>
    <w:p w:rsidR="00915356" w:rsidRDefault="007E780E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gma</w:t>
      </w:r>
      <w:r>
        <w:br/>
      </w:r>
      <w:r>
        <w:rPr>
          <w:rStyle w:val="VerbatimChar"/>
        </w:rPr>
        <w:t>## [1] 0.0625</w:t>
      </w:r>
    </w:p>
    <w:p w:rsidR="00915356" w:rsidRDefault="007E780E">
      <w:pPr>
        <w:pStyle w:val="SourceCode"/>
      </w:pPr>
      <w:r>
        <w:rPr>
          <w:rStyle w:val="NormalTok"/>
        </w:rPr>
        <w:t>svmmodel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svmlearner,</w:t>
      </w:r>
      <w:r>
        <w:rPr>
          <w:rStyle w:val="DataTypeTok"/>
        </w:rPr>
        <w:t>par.vals =</w:t>
      </w:r>
      <w:r>
        <w:rPr>
          <w:rStyle w:val="NormalTok"/>
        </w:rPr>
        <w:t xml:space="preserve"> svmtune$x)</w:t>
      </w:r>
      <w:r>
        <w:br/>
      </w:r>
      <w:r>
        <w:rPr>
          <w:rStyle w:val="NormalTok"/>
        </w:rPr>
        <w:t>sv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vmmodel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svmtrain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e : -109243.2</w:t>
      </w:r>
    </w:p>
    <w:p w:rsidR="00915356" w:rsidRDefault="007E780E">
      <w:pPr>
        <w:pStyle w:val="SourceCode"/>
      </w:pPr>
      <w:r>
        <w:rPr>
          <w:rStyle w:val="NormalTok"/>
        </w:rPr>
        <w:t>predictsv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Test$countclass , predictsvm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lastRenderedPageBreak/>
        <w:t>##   FALSE  1711  194</w:t>
      </w:r>
      <w:r>
        <w:br/>
      </w:r>
      <w:r>
        <w:rPr>
          <w:rStyle w:val="VerbatimChar"/>
        </w:rPr>
        <w:t>##   TRUE    196 1069</w:t>
      </w:r>
    </w:p>
    <w:p w:rsidR="00915356" w:rsidRDefault="007E780E">
      <w:pPr>
        <w:pStyle w:val="FirstParagraph"/>
      </w:pPr>
      <w:r>
        <w:t>0.87</w:t>
      </w:r>
    </w:p>
    <w:p w:rsidR="00915356" w:rsidRDefault="007E780E">
      <w:pPr>
        <w:pStyle w:val="Heading1"/>
      </w:pPr>
      <w:bookmarkStart w:id="19" w:name="bossting"/>
      <w:bookmarkEnd w:id="19"/>
      <w:r>
        <w:t>bossting</w:t>
      </w:r>
    </w:p>
    <w:p w:rsidR="00915356" w:rsidRDefault="007E780E">
      <w:pPr>
        <w:pStyle w:val="SourceCode"/>
      </w:pPr>
      <w:r>
        <w:rPr>
          <w:rStyle w:val="NormalTok"/>
        </w:rPr>
        <w:t>boost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gb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control =</w:t>
      </w:r>
      <w:r>
        <w:rPr>
          <w:rStyle w:val="StringTok"/>
        </w:rPr>
        <w:t xml:space="preserve">  </w:t>
      </w:r>
      <w:r>
        <w:rPr>
          <w:rStyle w:val="KeywordTok"/>
        </w:rPr>
        <w:t>makeTuneControlRandom</w:t>
      </w:r>
      <w:r>
        <w:rPr>
          <w:rStyle w:val="NormalTok"/>
        </w:rPr>
        <w:t>(</w:t>
      </w:r>
      <w:r>
        <w:rPr>
          <w:rStyle w:val="DataTypeTok"/>
        </w:rPr>
        <w:t>maxit =</w:t>
      </w:r>
      <w:r>
        <w:rPr>
          <w:rStyle w:val="NormalTok"/>
        </w:rPr>
        <w:t xml:space="preserve"> 40L)</w:t>
      </w:r>
      <w:r>
        <w:br/>
      </w:r>
      <w:r>
        <w:br/>
      </w:r>
      <w:r>
        <w:rPr>
          <w:rStyle w:val="NormalTok"/>
        </w:rPr>
        <w:t>gbmcv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gbmparam =</w:t>
      </w:r>
      <w:r>
        <w:rPr>
          <w:rStyle w:val="StringTok"/>
        </w:rPr>
        <w:t xml:space="preserve"> 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distribution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.trees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CommentTok"/>
        </w:rPr>
        <w:t>#number of trees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interaction.depth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CommentTok"/>
        </w:rPr>
        <w:t>#depth of tree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.minobsinnode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shrinkage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gbmtune 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boost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gbmparam, </w:t>
      </w:r>
      <w:r>
        <w:rPr>
          <w:rStyle w:val="DataTypeTok"/>
        </w:rPr>
        <w:t>control =</w:t>
      </w:r>
      <w:r>
        <w:rPr>
          <w:rStyle w:val="NormalTok"/>
        </w:rPr>
        <w:t xml:space="preserve"> gb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, </w:t>
      </w:r>
      <w:r>
        <w:rPr>
          <w:rStyle w:val="DataTypeTok"/>
        </w:rPr>
        <w:t>resampling =</w:t>
      </w:r>
      <w:r>
        <w:rPr>
          <w:rStyle w:val="NormalTok"/>
        </w:rPr>
        <w:t xml:space="preserve"> gbmcv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gbm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                 Type len Def       Constr Req Tunable Trafo</w:t>
      </w:r>
      <w:r>
        <w:br/>
      </w:r>
      <w:r>
        <w:rPr>
          <w:rStyle w:val="VerbatimChar"/>
        </w:rPr>
        <w:t>## distribution      discrete   -   -    bernoulli   -    TRUE     -</w:t>
      </w:r>
      <w:r>
        <w:br/>
      </w:r>
      <w:r>
        <w:rPr>
          <w:rStyle w:val="VerbatimChar"/>
        </w:rPr>
        <w:t>## n.trees            integer   -   - 500 to 1e+03   -    TRUE     -</w:t>
      </w:r>
      <w:r>
        <w:br/>
      </w:r>
      <w:r>
        <w:rPr>
          <w:rStyle w:val="VerbatimChar"/>
        </w:rPr>
        <w:t>## interaction.depth  integer   -   -       2 to 6   -    TRUE     -</w:t>
      </w:r>
      <w:r>
        <w:br/>
      </w:r>
      <w:r>
        <w:rPr>
          <w:rStyle w:val="VerbatimChar"/>
        </w:rPr>
        <w:t>## n.minobsinnode     integer   -   -     10 to 50   -    TRUE     -</w:t>
      </w:r>
      <w:r>
        <w:br/>
      </w:r>
      <w:r>
        <w:rPr>
          <w:rStyle w:val="VerbatimChar"/>
        </w:rPr>
        <w:t>## shrinkage          numeric   -   -  0.01 to 0.7   -    TRUE     -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Random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distribution=bernoulli; n.trees=746; interaction.depth=4; n.minobsinnode=16; shrinkage=0.543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921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: distribution=bernoulli; n.trees=680; interaction.depth=6; n.minobsinnode=34; shrinkage=0.337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2: acc.test.mean=0.932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3: distribution=bernoulli; n.trees=567; interaction.depth=5; n.minobsinnode=38; shrinkage=0.274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937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4: distribution=bernoulli; n.trees=894; interaction.depth=3; n.minobsinnode=27; shrinkage=0.275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935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5: distribution=bernoulli; n.trees=698; interaction.depth=5; n.minobsinnode=10; shrinkage=0.029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932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6: distribution=bernoulli; n.trees=682; interaction.depth=5; n.minobsinnode=20; shrinkage=0.36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929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7: distribution=bernoulli; n.trees=768; interaction.depth=5; n.minobsinnode=11; shrinkage=0.132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939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8: distribution=bernoulli; n.trees=742; interaction.depth=6; n.minobsinnode=28; shrinkage=0.349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928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9: distribution=bernoulli; n.trees=598; interaction.depth=6; n.minobsinnode=35; shrinkage=0.282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933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10: distribution=bernoulli; n.trees=634; interaction.depth=4; n.minobsinnode=30; shrinkage=0.118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94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1: distribution=bernoulli; n.trees=646; interaction.depth=4; n.minobsinnode=23; shrinkage=0.603</w:t>
      </w:r>
    </w:p>
    <w:p w:rsidR="00915356" w:rsidRDefault="007E780E">
      <w:pPr>
        <w:pStyle w:val="SourceCode"/>
      </w:pPr>
      <w:r>
        <w:rPr>
          <w:rStyle w:val="VerbatimChar"/>
        </w:rPr>
        <w:t>## [Tune-y] 11: acc.test.mean=0.916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2: distribution=bernoulli; n.trees=513; interaction.depth=6; n.minobsinnode=39; shrinkage=0.498</w:t>
      </w:r>
    </w:p>
    <w:p w:rsidR="00915356" w:rsidRDefault="007E780E">
      <w:pPr>
        <w:pStyle w:val="SourceCode"/>
      </w:pPr>
      <w:r>
        <w:rPr>
          <w:rStyle w:val="VerbatimChar"/>
        </w:rPr>
        <w:t>## [Tune-y] 12: acc.test.mean=0.929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3: distribution=bernoulli; n.trees=654; interaction.depth=2; n.minobsinnode=38; shrinkage=0.0948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13: acc.test.mean=0.923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14: distribution=bernoulli; n.trees=937; interaction.depth=2; n.minobsinnode=29; shrinkage=0.372</w:t>
      </w:r>
    </w:p>
    <w:p w:rsidR="00915356" w:rsidRDefault="007E780E">
      <w:pPr>
        <w:pStyle w:val="SourceCode"/>
      </w:pPr>
      <w:r>
        <w:rPr>
          <w:rStyle w:val="VerbatimChar"/>
        </w:rPr>
        <w:t>## [Tune-y] 14: acc.test.mean=0.93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5: distribution=bernoulli; n.trees=882; interaction.depth=4; n.minobsinnode=41; shrinkage=0.649</w:t>
      </w:r>
    </w:p>
    <w:p w:rsidR="00915356" w:rsidRDefault="007E780E">
      <w:pPr>
        <w:pStyle w:val="SourceCode"/>
      </w:pPr>
      <w:r>
        <w:rPr>
          <w:rStyle w:val="VerbatimChar"/>
        </w:rPr>
        <w:t>## [Tune-y] 15: acc.test.mean=0.922; time: 1.2 min</w:t>
      </w:r>
    </w:p>
    <w:p w:rsidR="00915356" w:rsidRDefault="007E780E">
      <w:pPr>
        <w:pStyle w:val="SourceCode"/>
      </w:pPr>
      <w:r>
        <w:rPr>
          <w:rStyle w:val="VerbatimChar"/>
        </w:rPr>
        <w:t>## [Tune-x] 16: distribution=bernoulli; n.trees=559; interaction.depth=2; n.minobsinnode=38; shrinkage=0.0144</w:t>
      </w:r>
    </w:p>
    <w:p w:rsidR="00915356" w:rsidRDefault="007E780E">
      <w:pPr>
        <w:pStyle w:val="SourceCode"/>
      </w:pPr>
      <w:r>
        <w:rPr>
          <w:rStyle w:val="VerbatimChar"/>
        </w:rPr>
        <w:t>## [Tune-y] 16: acc.test.mean=0.862; time: 0.5 min</w:t>
      </w:r>
    </w:p>
    <w:p w:rsidR="00915356" w:rsidRDefault="007E780E">
      <w:pPr>
        <w:pStyle w:val="SourceCode"/>
      </w:pPr>
      <w:r>
        <w:rPr>
          <w:rStyle w:val="VerbatimChar"/>
        </w:rPr>
        <w:t>## [Tune-x] 17: distribution=bernoulli; n.trees=558; interaction.depth=5; n.minobsinnode=48; shrinkage=0.128</w:t>
      </w:r>
    </w:p>
    <w:p w:rsidR="00915356" w:rsidRDefault="007E780E">
      <w:pPr>
        <w:pStyle w:val="SourceCode"/>
      </w:pPr>
      <w:r>
        <w:rPr>
          <w:rStyle w:val="VerbatimChar"/>
        </w:rPr>
        <w:t>## [Tune-y] 17: acc.test.mean=0.939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18: distribution=bernoulli; n.trees=811; interaction.depth=3; n.minobsinnode=33; shrinkage=0.239</w:t>
      </w:r>
    </w:p>
    <w:p w:rsidR="00915356" w:rsidRDefault="007E780E">
      <w:pPr>
        <w:pStyle w:val="SourceCode"/>
      </w:pPr>
      <w:r>
        <w:rPr>
          <w:rStyle w:val="VerbatimChar"/>
        </w:rPr>
        <w:t>## [Tune-y] 18: acc.test.mean=0.937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19: distribution=bernoulli; n.trees=806; interaction.depth=5; n.minobsinnode=25; shrinkage=0.628</w:t>
      </w:r>
    </w:p>
    <w:p w:rsidR="00915356" w:rsidRDefault="007E780E">
      <w:pPr>
        <w:pStyle w:val="SourceCode"/>
      </w:pPr>
      <w:r>
        <w:rPr>
          <w:rStyle w:val="VerbatimChar"/>
        </w:rPr>
        <w:t>## [Tune-y] 19: acc.test.mean=0.918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20: distribution=bernoulli; n.trees=976; interaction.depth=6; n.minobsinnode=44; shrinkage=0.34</w:t>
      </w:r>
    </w:p>
    <w:p w:rsidR="00915356" w:rsidRDefault="007E780E">
      <w:pPr>
        <w:pStyle w:val="SourceCode"/>
      </w:pPr>
      <w:r>
        <w:rPr>
          <w:rStyle w:val="VerbatimChar"/>
        </w:rPr>
        <w:t>## [Tune-y] 20: acc.test.mean=0.93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21: distribution=bernoulli; n.trees=784; interaction.depth=4; n.minobsinnode=31; shrinkage=0.464</w:t>
      </w:r>
    </w:p>
    <w:p w:rsidR="00915356" w:rsidRDefault="007E780E">
      <w:pPr>
        <w:pStyle w:val="SourceCode"/>
      </w:pPr>
      <w:r>
        <w:rPr>
          <w:rStyle w:val="VerbatimChar"/>
        </w:rPr>
        <w:t>## [Tune-y] 21: acc.test.mean=0.928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2: distribution=bernoulli; n.trees=972; interaction.depth=6; n.minobsinnode=34; shrinkage=0.492</w:t>
      </w:r>
    </w:p>
    <w:p w:rsidR="00915356" w:rsidRDefault="007E780E">
      <w:pPr>
        <w:pStyle w:val="SourceCode"/>
      </w:pPr>
      <w:r>
        <w:rPr>
          <w:rStyle w:val="VerbatimChar"/>
        </w:rPr>
        <w:t>## [Tune-y] 22: acc.test.mean=0.919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23: distribution=bernoulli; n.trees=564; interaction.depth=6; n.minobsinnode=34; shrinkage=0.492</w:t>
      </w:r>
    </w:p>
    <w:p w:rsidR="00915356" w:rsidRDefault="007E780E">
      <w:pPr>
        <w:pStyle w:val="SourceCode"/>
      </w:pPr>
      <w:r>
        <w:rPr>
          <w:rStyle w:val="VerbatimChar"/>
        </w:rPr>
        <w:t>## [Tune-y] 23: acc.test.mean=0.927; time: 1.1 min</w:t>
      </w:r>
    </w:p>
    <w:p w:rsidR="00915356" w:rsidRDefault="007E780E">
      <w:pPr>
        <w:pStyle w:val="SourceCode"/>
      </w:pPr>
      <w:r>
        <w:rPr>
          <w:rStyle w:val="VerbatimChar"/>
        </w:rPr>
        <w:t>## [Tune-x] 24: distribution=bernoulli; n.trees=954; interaction.depth=6; n.minobsinnode=48; shrinkage=0.507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24: acc.test.mean=0.924; time: 1.8 min</w:t>
      </w:r>
    </w:p>
    <w:p w:rsidR="00915356" w:rsidRDefault="007E780E">
      <w:pPr>
        <w:pStyle w:val="SourceCode"/>
      </w:pPr>
      <w:r>
        <w:rPr>
          <w:rStyle w:val="VerbatimChar"/>
        </w:rPr>
        <w:t>## [Tune-x] 25: distribution=bernoulli; n.trees=884; interaction.depth=5; n.minobsinnode=24; shrinkage=0.361</w:t>
      </w:r>
    </w:p>
    <w:p w:rsidR="00915356" w:rsidRDefault="007E780E">
      <w:pPr>
        <w:pStyle w:val="SourceCode"/>
      </w:pPr>
      <w:r>
        <w:rPr>
          <w:rStyle w:val="VerbatimChar"/>
        </w:rPr>
        <w:t>## [Tune-y] 25: acc.test.mean=0.927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26: distribution=bernoulli; n.trees=954; interaction.depth=6; n.minobsinnode=11; shrinkage=0.292</w:t>
      </w:r>
    </w:p>
    <w:p w:rsidR="00915356" w:rsidRDefault="007E780E">
      <w:pPr>
        <w:pStyle w:val="SourceCode"/>
      </w:pPr>
      <w:r>
        <w:rPr>
          <w:rStyle w:val="VerbatimChar"/>
        </w:rPr>
        <w:t>## [Tune-y] 26: acc.test.mean=0.928; time: 1.7 min</w:t>
      </w:r>
    </w:p>
    <w:p w:rsidR="00915356" w:rsidRDefault="007E780E">
      <w:pPr>
        <w:pStyle w:val="SourceCode"/>
      </w:pPr>
      <w:r>
        <w:rPr>
          <w:rStyle w:val="VerbatimChar"/>
        </w:rPr>
        <w:t>## [Tune-x] 27: distribution=bernoulli; n.trees=845; interaction.depth=3; n.minobsinnode=33; shrinkage=0.696</w:t>
      </w:r>
    </w:p>
    <w:p w:rsidR="00915356" w:rsidRDefault="007E780E">
      <w:pPr>
        <w:pStyle w:val="SourceCode"/>
      </w:pPr>
      <w:r>
        <w:rPr>
          <w:rStyle w:val="VerbatimChar"/>
        </w:rPr>
        <w:t>## [Tune-y] 27: acc.test.mean=0.91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28: distribution=bernoulli; n.trees=771; interaction.depth=5; n.minobsinnode=40; shrinkage=0.0529</w:t>
      </w:r>
    </w:p>
    <w:p w:rsidR="00915356" w:rsidRDefault="007E780E">
      <w:pPr>
        <w:pStyle w:val="SourceCode"/>
      </w:pPr>
      <w:r>
        <w:rPr>
          <w:rStyle w:val="VerbatimChar"/>
        </w:rPr>
        <w:t>## [Tune-y] 28: acc.test.mean=0.939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29: distribution=bernoulli; n.trees=702; interaction.depth=4; n.minobsinnode=46; shrinkage=0.415</w:t>
      </w:r>
    </w:p>
    <w:p w:rsidR="00915356" w:rsidRDefault="007E780E">
      <w:pPr>
        <w:pStyle w:val="SourceCode"/>
      </w:pPr>
      <w:r>
        <w:rPr>
          <w:rStyle w:val="VerbatimChar"/>
        </w:rPr>
        <w:t>## [Tune-y] 29: acc.test.mean=0.934; time: 1.0 min</w:t>
      </w:r>
    </w:p>
    <w:p w:rsidR="00915356" w:rsidRDefault="007E780E">
      <w:pPr>
        <w:pStyle w:val="SourceCode"/>
      </w:pPr>
      <w:r>
        <w:rPr>
          <w:rStyle w:val="VerbatimChar"/>
        </w:rPr>
        <w:t>## [Tune-x] 30: distribution=bernoulli; n.trees=842; interaction.depth=6; n.minobsinnode=35; shrinkage=0.345</w:t>
      </w:r>
    </w:p>
    <w:p w:rsidR="00915356" w:rsidRDefault="007E780E">
      <w:pPr>
        <w:pStyle w:val="SourceCode"/>
      </w:pPr>
      <w:r>
        <w:rPr>
          <w:rStyle w:val="VerbatimChar"/>
        </w:rPr>
        <w:t>## [Tune-y] 30: acc.test.mean=0.93; time: 1.6 min</w:t>
      </w:r>
    </w:p>
    <w:p w:rsidR="00915356" w:rsidRDefault="007E780E">
      <w:pPr>
        <w:pStyle w:val="SourceCode"/>
      </w:pPr>
      <w:r>
        <w:rPr>
          <w:rStyle w:val="VerbatimChar"/>
        </w:rPr>
        <w:t>## [Tune-x] 31: distribution=bernoulli; n.trees=515; interaction.depth=5; n.minobsinnode=22; shrinkage=0.307</w:t>
      </w:r>
    </w:p>
    <w:p w:rsidR="00915356" w:rsidRDefault="007E780E">
      <w:pPr>
        <w:pStyle w:val="SourceCode"/>
      </w:pPr>
      <w:r>
        <w:rPr>
          <w:rStyle w:val="VerbatimChar"/>
        </w:rPr>
        <w:t>## [Tune-y] 31: acc.test.mean=0.934; time: 0.8 min</w:t>
      </w:r>
    </w:p>
    <w:p w:rsidR="00915356" w:rsidRDefault="007E780E">
      <w:pPr>
        <w:pStyle w:val="SourceCode"/>
      </w:pPr>
      <w:r>
        <w:rPr>
          <w:rStyle w:val="VerbatimChar"/>
        </w:rPr>
        <w:t>## [Tune-x] 32: distribution=bernoulli; n.trees=896; interaction.depth=4; n.minobsinnode=19; shrinkage=0.465</w:t>
      </w:r>
    </w:p>
    <w:p w:rsidR="00915356" w:rsidRDefault="007E780E">
      <w:pPr>
        <w:pStyle w:val="SourceCode"/>
      </w:pPr>
      <w:r>
        <w:rPr>
          <w:rStyle w:val="VerbatimChar"/>
        </w:rPr>
        <w:t>## [Tune-y] 32: acc.test.mean=0.928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33: distribution=bernoulli; n.trees=789; interaction.depth=2; n.minobsinnode=20; shrinkage=0.461</w:t>
      </w:r>
    </w:p>
    <w:p w:rsidR="00915356" w:rsidRDefault="007E780E">
      <w:pPr>
        <w:pStyle w:val="SourceCode"/>
      </w:pPr>
      <w:r>
        <w:rPr>
          <w:rStyle w:val="VerbatimChar"/>
        </w:rPr>
        <w:t>## [Tune-y] 33: acc.test.mean=0.927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34: distribution=bernoulli; n.trees=649; interaction.depth=2; n.minobsinnode=21; shrinkage=0.0335</w:t>
      </w:r>
    </w:p>
    <w:p w:rsidR="00915356" w:rsidRDefault="007E780E">
      <w:pPr>
        <w:pStyle w:val="SourceCode"/>
      </w:pPr>
      <w:r>
        <w:rPr>
          <w:rStyle w:val="VerbatimChar"/>
        </w:rPr>
        <w:t>## [Tune-y] 34: acc.test.mean=0.884; time: 0.6 min</w:t>
      </w:r>
    </w:p>
    <w:p w:rsidR="00915356" w:rsidRDefault="007E780E">
      <w:pPr>
        <w:pStyle w:val="SourceCode"/>
      </w:pPr>
      <w:r>
        <w:rPr>
          <w:rStyle w:val="VerbatimChar"/>
        </w:rPr>
        <w:t>## [Tune-x] 35: distribution=bernoulli; n.trees=721; interaction.depth=3; n.minobsinnode=23; shrinkage=0.0154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35: acc.test.mean=0.892; time: 0.9 min</w:t>
      </w:r>
    </w:p>
    <w:p w:rsidR="00915356" w:rsidRDefault="007E780E">
      <w:pPr>
        <w:pStyle w:val="SourceCode"/>
      </w:pPr>
      <w:r>
        <w:rPr>
          <w:rStyle w:val="VerbatimChar"/>
        </w:rPr>
        <w:t>## [Tune-x] 36: distribution=bernoulli; n.trees=941; interaction.depth=4; n.minobsinnode=50; shrinkage=0.233</w:t>
      </w:r>
    </w:p>
    <w:p w:rsidR="00915356" w:rsidRDefault="007E780E">
      <w:pPr>
        <w:pStyle w:val="SourceCode"/>
      </w:pPr>
      <w:r>
        <w:rPr>
          <w:rStyle w:val="VerbatimChar"/>
        </w:rPr>
        <w:t>## [Tune-y] 36: acc.test.mean=0.935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37: distribution=bernoulli; n.trees=518; interaction.depth=4; n.minobsinnode=50; shrinkage=0.321</w:t>
      </w:r>
    </w:p>
    <w:p w:rsidR="00915356" w:rsidRDefault="007E780E">
      <w:pPr>
        <w:pStyle w:val="SourceCode"/>
      </w:pPr>
      <w:r>
        <w:rPr>
          <w:rStyle w:val="VerbatimChar"/>
        </w:rPr>
        <w:t>## [Tune-y] 37: acc.test.mean=0.934; time: 0.7 min</w:t>
      </w:r>
    </w:p>
    <w:p w:rsidR="00915356" w:rsidRDefault="007E780E">
      <w:pPr>
        <w:pStyle w:val="SourceCode"/>
      </w:pPr>
      <w:r>
        <w:rPr>
          <w:rStyle w:val="VerbatimChar"/>
        </w:rPr>
        <w:t>## [Tune-x] 38: distribution=bernoulli; n.trees=782; interaction.depth=6; n.minobsinnode=10; shrinkage=0.567</w:t>
      </w:r>
    </w:p>
    <w:p w:rsidR="00915356" w:rsidRDefault="007E780E">
      <w:pPr>
        <w:pStyle w:val="SourceCode"/>
      </w:pPr>
      <w:r>
        <w:rPr>
          <w:rStyle w:val="VerbatimChar"/>
        </w:rPr>
        <w:t>## [Tune-y] 38: acc.test.mean=0.92; time: 1.4 min</w:t>
      </w:r>
    </w:p>
    <w:p w:rsidR="00915356" w:rsidRDefault="007E780E">
      <w:pPr>
        <w:pStyle w:val="SourceCode"/>
      </w:pPr>
      <w:r>
        <w:rPr>
          <w:rStyle w:val="VerbatimChar"/>
        </w:rPr>
        <w:t>## [Tune-x] 39: distribution=bernoulli; n.trees=699; interaction.depth=6; n.minobsinnode=43; shrinkage=0.347</w:t>
      </w:r>
    </w:p>
    <w:p w:rsidR="00915356" w:rsidRDefault="007E780E">
      <w:pPr>
        <w:pStyle w:val="SourceCode"/>
      </w:pPr>
      <w:r>
        <w:rPr>
          <w:rStyle w:val="VerbatimChar"/>
        </w:rPr>
        <w:t>## [Tune-y] 39: acc.test.mean=0.93; time: 1.3 min</w:t>
      </w:r>
    </w:p>
    <w:p w:rsidR="00915356" w:rsidRDefault="007E780E">
      <w:pPr>
        <w:pStyle w:val="SourceCode"/>
      </w:pPr>
      <w:r>
        <w:rPr>
          <w:rStyle w:val="VerbatimChar"/>
        </w:rPr>
        <w:t>## [Tune-x] 40: distribution=bernoulli; n.trees=636; interaction.depth=3; n.minobsinnode=24; shrinkage=0.202</w:t>
      </w:r>
    </w:p>
    <w:p w:rsidR="00915356" w:rsidRDefault="007E780E">
      <w:pPr>
        <w:pStyle w:val="SourceCode"/>
      </w:pPr>
      <w:r>
        <w:rPr>
          <w:rStyle w:val="VerbatimChar"/>
        </w:rPr>
        <w:t>## [Tune-y] 40: acc.test.mean=0.935; time: 0.8 min</w:t>
      </w:r>
    </w:p>
    <w:p w:rsidR="00915356" w:rsidRDefault="007E780E">
      <w:pPr>
        <w:pStyle w:val="SourceCode"/>
      </w:pPr>
      <w:r>
        <w:rPr>
          <w:rStyle w:val="VerbatimChar"/>
        </w:rPr>
        <w:t>## [Tune] Result: distribution=bernoulli; n.trees=634; interaction.depth=4; n.minobsinnode=30; shrinkage=0.118 : acc.test.mean=0.94</w:t>
      </w:r>
    </w:p>
    <w:p w:rsidR="00915356" w:rsidRDefault="007E780E">
      <w:pPr>
        <w:pStyle w:val="SourceCode"/>
      </w:pPr>
      <w:r>
        <w:rPr>
          <w:rStyle w:val="NormalTok"/>
        </w:rPr>
        <w:t>gbmtune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9396958</w:t>
      </w:r>
    </w:p>
    <w:p w:rsidR="00915356" w:rsidRDefault="007E780E">
      <w:pPr>
        <w:pStyle w:val="SourceCode"/>
      </w:pPr>
      <w:r>
        <w:rPr>
          <w:rStyle w:val="NormalTok"/>
        </w:rPr>
        <w:t>gbmtune$x</w:t>
      </w:r>
    </w:p>
    <w:p w:rsidR="00915356" w:rsidRDefault="007E780E">
      <w:pPr>
        <w:pStyle w:val="SourceCode"/>
      </w:pPr>
      <w:r>
        <w:rPr>
          <w:rStyle w:val="VerbatimChar"/>
        </w:rPr>
        <w:t>## $distribution</w:t>
      </w:r>
      <w:r>
        <w:br/>
      </w:r>
      <w:r>
        <w:rPr>
          <w:rStyle w:val="VerbatimChar"/>
        </w:rPr>
        <w:t>## [1] "bernoull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trees</w:t>
      </w:r>
      <w:r>
        <w:br/>
      </w:r>
      <w:r>
        <w:rPr>
          <w:rStyle w:val="VerbatimChar"/>
        </w:rPr>
        <w:t>## [1] 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action.depth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minobsinnode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rinkage</w:t>
      </w:r>
      <w:r>
        <w:br/>
      </w:r>
      <w:r>
        <w:rPr>
          <w:rStyle w:val="VerbatimChar"/>
        </w:rPr>
        <w:t>## [1] 0.1184034</w:t>
      </w:r>
    </w:p>
    <w:p w:rsidR="00915356" w:rsidRDefault="007E780E">
      <w:pPr>
        <w:pStyle w:val="SourceCode"/>
      </w:pPr>
      <w:r>
        <w:rPr>
          <w:rStyle w:val="NormalTok"/>
        </w:rPr>
        <w:t>gbmboost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boost,</w:t>
      </w:r>
      <w:r>
        <w:rPr>
          <w:rStyle w:val="DataTypeTok"/>
        </w:rPr>
        <w:t>par.vals =</w:t>
      </w:r>
      <w:r>
        <w:rPr>
          <w:rStyle w:val="NormalTok"/>
        </w:rPr>
        <w:t xml:space="preserve"> gbmtune$x)</w:t>
      </w:r>
    </w:p>
    <w:p w:rsidR="00915356" w:rsidRDefault="007E780E">
      <w:pPr>
        <w:pStyle w:val="SourceCode"/>
      </w:pPr>
      <w:r>
        <w:rPr>
          <w:rStyle w:val="NormalTok"/>
        </w:rPr>
        <w:lastRenderedPageBreak/>
        <w:t>gb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gbmboost,traintask)</w:t>
      </w:r>
      <w:r>
        <w:br/>
      </w:r>
      <w:r>
        <w:rPr>
          <w:rStyle w:val="NormalTok"/>
        </w:rPr>
        <w:t>gbm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train,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gbmpredict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811   94</w:t>
      </w:r>
      <w:r>
        <w:br/>
      </w:r>
      <w:r>
        <w:rPr>
          <w:rStyle w:val="VerbatimChar"/>
        </w:rPr>
        <w:t>##   TRUE     74 1191</w:t>
      </w:r>
    </w:p>
    <w:p w:rsidR="00915356" w:rsidRDefault="007E780E">
      <w:pPr>
        <w:pStyle w:val="FirstParagraph"/>
      </w:pPr>
      <w:r>
        <w:t>94 % Accuracy</w:t>
      </w:r>
    </w:p>
    <w:p w:rsidR="00915356" w:rsidRDefault="007E780E">
      <w:pPr>
        <w:pStyle w:val="Heading1"/>
      </w:pPr>
      <w:bookmarkStart w:id="20" w:name="lda"/>
      <w:bookmarkEnd w:id="20"/>
      <w:r>
        <w:t>lda</w:t>
      </w:r>
    </w:p>
    <w:p w:rsidR="00915356" w:rsidRDefault="007E780E">
      <w:pPr>
        <w:pStyle w:val="SourceCode"/>
      </w:pPr>
      <w:r>
        <w:rPr>
          <w:rStyle w:val="NormalTok"/>
        </w:rPr>
        <w:t>ldalearne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da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dalearner, traintask)</w:t>
      </w:r>
      <w:r>
        <w:br/>
      </w:r>
      <w:r>
        <w:rPr>
          <w:rStyle w:val="NormalTok"/>
        </w:rPr>
        <w:t>predictlda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predictlda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586  319</w:t>
      </w:r>
      <w:r>
        <w:br/>
      </w:r>
      <w:r>
        <w:rPr>
          <w:rStyle w:val="VerbatimChar"/>
        </w:rPr>
        <w:t>##   TRUE    401  864</w:t>
      </w:r>
    </w:p>
    <w:p w:rsidR="00915356" w:rsidRDefault="007E780E">
      <w:pPr>
        <w:pStyle w:val="FirstParagraph"/>
      </w:pPr>
      <w:r>
        <w:t>the accuracy is 77% #svm linear</w:t>
      </w:r>
    </w:p>
    <w:p w:rsidR="00915356" w:rsidRDefault="007E780E">
      <w:pPr>
        <w:pStyle w:val="SourceCode"/>
      </w:pPr>
      <w:r>
        <w:rPr>
          <w:rStyle w:val="NormalTok"/>
        </w:rPr>
        <w:t>svmlearnerl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3L)</w:t>
      </w:r>
      <w:r>
        <w:br/>
      </w:r>
      <w:r>
        <w:br/>
      </w:r>
      <w:r>
        <w:rPr>
          <w:rStyle w:val="NormalTok"/>
        </w:rPr>
        <w:t>svmparameter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rafo =</w:t>
      </w:r>
      <w:r>
        <w:rPr>
          <w:rStyle w:val="NormalTok"/>
        </w:rPr>
        <w:t xml:space="preserve"> function(x) </w:t>
      </w:r>
      <w:r>
        <w:rPr>
          <w:rStyle w:val="DecValTok"/>
        </w:rPr>
        <w:t>2</w:t>
      </w:r>
      <w:r>
        <w:rPr>
          <w:rStyle w:val="NormalTok"/>
        </w:rPr>
        <w:t>^x))</w:t>
      </w:r>
      <w:r>
        <w:br/>
      </w:r>
      <w:r>
        <w:br/>
      </w:r>
      <w:r>
        <w:br/>
      </w:r>
      <w:r>
        <w:rPr>
          <w:rStyle w:val="NormalTok"/>
        </w:rPr>
        <w:t>sv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tunel 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 xml:space="preserve">(svmlearnerl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par.set  =</w:t>
      </w:r>
      <w:r>
        <w:rPr>
          <w:rStyle w:val="NormalTok"/>
        </w:rPr>
        <w:t xml:space="preserve"> svmparameter, </w:t>
      </w:r>
      <w:r>
        <w:rPr>
          <w:rStyle w:val="DataTypeTok"/>
        </w:rPr>
        <w:t>control =</w:t>
      </w:r>
      <w:r>
        <w:rPr>
          <w:rStyle w:val="NormalTok"/>
        </w:rPr>
        <w:t xml:space="preserve"> sv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915356" w:rsidRDefault="007E780E">
      <w:pPr>
        <w:pStyle w:val="SourceCode"/>
      </w:pPr>
      <w:r>
        <w:rPr>
          <w:rStyle w:val="VerbatimChar"/>
        </w:rPr>
        <w:t>## [Tune] Started tuning learner classif.ksvm for parameter set:</w:t>
      </w:r>
    </w:p>
    <w:p w:rsidR="00915356" w:rsidRDefault="007E780E">
      <w:pPr>
        <w:pStyle w:val="SourceCode"/>
      </w:pPr>
      <w:r>
        <w:rPr>
          <w:rStyle w:val="VerbatimChar"/>
        </w:rPr>
        <w:t>##      Type len Def  Constr Req Tunable Trafo</w:t>
      </w:r>
      <w:r>
        <w:br/>
      </w:r>
      <w:r>
        <w:rPr>
          <w:rStyle w:val="VerbatimChar"/>
        </w:rPr>
        <w:t>## C numeric   -   - -5 to 5   -    TRUE     Y</w:t>
      </w:r>
    </w:p>
    <w:p w:rsidR="00915356" w:rsidRDefault="007E780E">
      <w:pPr>
        <w:pStyle w:val="SourceCode"/>
      </w:pPr>
      <w:r>
        <w:rPr>
          <w:rStyle w:val="VerbatimChar"/>
        </w:rPr>
        <w:t>## With control class: TuneControlGrid</w:t>
      </w:r>
    </w:p>
    <w:p w:rsidR="00915356" w:rsidRDefault="007E780E">
      <w:pPr>
        <w:pStyle w:val="SourceCode"/>
      </w:pPr>
      <w:r>
        <w:rPr>
          <w:rStyle w:val="VerbatimChar"/>
        </w:rPr>
        <w:t>## Imputation value: -0</w:t>
      </w:r>
    </w:p>
    <w:p w:rsidR="00915356" w:rsidRDefault="007E780E">
      <w:pPr>
        <w:pStyle w:val="SourceCode"/>
      </w:pPr>
      <w:r>
        <w:rPr>
          <w:rStyle w:val="VerbatimChar"/>
        </w:rPr>
        <w:t>## [Tune-x] 1: C=0.0312</w:t>
      </w:r>
    </w:p>
    <w:p w:rsidR="00915356" w:rsidRDefault="007E780E">
      <w:pPr>
        <w:pStyle w:val="SourceCode"/>
      </w:pPr>
      <w:r>
        <w:rPr>
          <w:rStyle w:val="VerbatimChar"/>
        </w:rPr>
        <w:t>## [Tune-y] 1: acc.test.mean=0.793; time: 0.3 min</w:t>
      </w:r>
    </w:p>
    <w:p w:rsidR="00915356" w:rsidRDefault="007E780E">
      <w:pPr>
        <w:pStyle w:val="SourceCode"/>
      </w:pPr>
      <w:r>
        <w:rPr>
          <w:rStyle w:val="VerbatimChar"/>
        </w:rPr>
        <w:t>## [Tune-x] 2: C=0.0675</w:t>
      </w:r>
    </w:p>
    <w:p w:rsidR="00915356" w:rsidRDefault="007E780E">
      <w:pPr>
        <w:pStyle w:val="SourceCode"/>
      </w:pPr>
      <w:r>
        <w:rPr>
          <w:rStyle w:val="VerbatimChar"/>
        </w:rPr>
        <w:lastRenderedPageBreak/>
        <w:t>## [Tune-y] 2: acc.test.mean=0.801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3: C=0.146</w:t>
      </w:r>
    </w:p>
    <w:p w:rsidR="00915356" w:rsidRDefault="007E780E">
      <w:pPr>
        <w:pStyle w:val="SourceCode"/>
      </w:pPr>
      <w:r>
        <w:rPr>
          <w:rStyle w:val="VerbatimChar"/>
        </w:rPr>
        <w:t>## [Tune-y] 3: acc.test.mean=0.813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4: C=0.315</w:t>
      </w:r>
    </w:p>
    <w:p w:rsidR="00915356" w:rsidRDefault="007E780E">
      <w:pPr>
        <w:pStyle w:val="SourceCode"/>
      </w:pPr>
      <w:r>
        <w:rPr>
          <w:rStyle w:val="VerbatimChar"/>
        </w:rPr>
        <w:t>## [Tune-y] 4: acc.test.mean=0.825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5: C=0.68</w:t>
      </w:r>
    </w:p>
    <w:p w:rsidR="00915356" w:rsidRDefault="007E780E">
      <w:pPr>
        <w:pStyle w:val="SourceCode"/>
      </w:pPr>
      <w:r>
        <w:rPr>
          <w:rStyle w:val="VerbatimChar"/>
        </w:rPr>
        <w:t>## [Tune-y] 5: acc.test.mean=0.839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6: C=1.47</w:t>
      </w:r>
    </w:p>
    <w:p w:rsidR="00915356" w:rsidRDefault="007E780E">
      <w:pPr>
        <w:pStyle w:val="SourceCode"/>
      </w:pPr>
      <w:r>
        <w:rPr>
          <w:rStyle w:val="VerbatimChar"/>
        </w:rPr>
        <w:t>## [Tune-y] 6: acc.test.mean=0.851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7: C=3.17</w:t>
      </w:r>
    </w:p>
    <w:p w:rsidR="00915356" w:rsidRDefault="007E780E">
      <w:pPr>
        <w:pStyle w:val="SourceCode"/>
      </w:pPr>
      <w:r>
        <w:rPr>
          <w:rStyle w:val="VerbatimChar"/>
        </w:rPr>
        <w:t>## [Tune-y] 7: acc.test.mean=0.859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8: C=6.86</w:t>
      </w:r>
    </w:p>
    <w:p w:rsidR="00915356" w:rsidRDefault="007E780E">
      <w:pPr>
        <w:pStyle w:val="SourceCode"/>
      </w:pPr>
      <w:r>
        <w:rPr>
          <w:rStyle w:val="VerbatimChar"/>
        </w:rPr>
        <w:t>## [Tune-y] 8: acc.test.mean=0.863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9: C=14.8</w:t>
      </w:r>
    </w:p>
    <w:p w:rsidR="00915356" w:rsidRDefault="007E780E">
      <w:pPr>
        <w:pStyle w:val="SourceCode"/>
      </w:pPr>
      <w:r>
        <w:rPr>
          <w:rStyle w:val="VerbatimChar"/>
        </w:rPr>
        <w:t>## [Tune-y] 9: acc.test.mean=0.868; time: 0.2 min</w:t>
      </w:r>
    </w:p>
    <w:p w:rsidR="00915356" w:rsidRDefault="007E780E">
      <w:pPr>
        <w:pStyle w:val="SourceCode"/>
      </w:pPr>
      <w:r>
        <w:rPr>
          <w:rStyle w:val="VerbatimChar"/>
        </w:rPr>
        <w:t>## [Tune-x] 10: C=32</w:t>
      </w:r>
    </w:p>
    <w:p w:rsidR="00915356" w:rsidRDefault="007E780E">
      <w:pPr>
        <w:pStyle w:val="SourceCode"/>
      </w:pPr>
      <w:r>
        <w:rPr>
          <w:rStyle w:val="VerbatimChar"/>
        </w:rPr>
        <w:t>## [Tune-y] 10: acc.test.mean=0.872; time: 0.2 min</w:t>
      </w:r>
    </w:p>
    <w:p w:rsidR="00915356" w:rsidRDefault="007E780E">
      <w:pPr>
        <w:pStyle w:val="SourceCode"/>
      </w:pPr>
      <w:r>
        <w:rPr>
          <w:rStyle w:val="VerbatimChar"/>
        </w:rPr>
        <w:t>## [Tune] Result: C=32 : acc.test.mean=0.872</w:t>
      </w:r>
    </w:p>
    <w:p w:rsidR="00915356" w:rsidRDefault="007E780E">
      <w:pPr>
        <w:pStyle w:val="SourceCode"/>
      </w:pPr>
      <w:r>
        <w:rPr>
          <w:rStyle w:val="NormalTok"/>
        </w:rPr>
        <w:t>svmtune$x</w:t>
      </w:r>
    </w:p>
    <w:p w:rsidR="00915356" w:rsidRDefault="007E780E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gma</w:t>
      </w:r>
      <w:r>
        <w:br/>
      </w:r>
      <w:r>
        <w:rPr>
          <w:rStyle w:val="VerbatimChar"/>
        </w:rPr>
        <w:t>## [1] 0.0625</w:t>
      </w:r>
    </w:p>
    <w:p w:rsidR="00915356" w:rsidRDefault="007E780E">
      <w:pPr>
        <w:pStyle w:val="SourceCode"/>
      </w:pPr>
      <w:r>
        <w:rPr>
          <w:rStyle w:val="NormalTok"/>
        </w:rPr>
        <w:t>svmtunel$y</w:t>
      </w:r>
    </w:p>
    <w:p w:rsidR="00915356" w:rsidRDefault="007E780E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8715826</w:t>
      </w:r>
    </w:p>
    <w:p w:rsidR="00915356" w:rsidRDefault="007E780E">
      <w:pPr>
        <w:pStyle w:val="SourceCode"/>
      </w:pPr>
      <w:r>
        <w:rPr>
          <w:rStyle w:val="NormalTok"/>
        </w:rPr>
        <w:t>svmmodell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svmlearnerl,</w:t>
      </w:r>
      <w:r>
        <w:rPr>
          <w:rStyle w:val="DataTypeTok"/>
        </w:rPr>
        <w:t>par.vals =</w:t>
      </w:r>
      <w:r>
        <w:rPr>
          <w:rStyle w:val="NormalTok"/>
        </w:rPr>
        <w:t xml:space="preserve"> svmtunel$x)</w:t>
      </w:r>
      <w:r>
        <w:br/>
      </w:r>
      <w:r>
        <w:rPr>
          <w:rStyle w:val="NormalTok"/>
        </w:rPr>
        <w:t>svmtrain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vmmodell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svmtrainl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21324884133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e : -109401.7</w:t>
      </w:r>
    </w:p>
    <w:p w:rsidR="00915356" w:rsidRDefault="007E780E">
      <w:pPr>
        <w:pStyle w:val="SourceCode"/>
      </w:pPr>
      <w:r>
        <w:rPr>
          <w:rStyle w:val="NormalTok"/>
        </w:rPr>
        <w:t>predictsvml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trainl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Test$countclass, predictsvml$data$response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09  196</w:t>
      </w:r>
      <w:r>
        <w:br/>
      </w:r>
      <w:r>
        <w:rPr>
          <w:rStyle w:val="VerbatimChar"/>
        </w:rPr>
        <w:t>##   TRUE    196 1069</w:t>
      </w:r>
    </w:p>
    <w:p w:rsidR="00915356" w:rsidRDefault="007E780E">
      <w:pPr>
        <w:pStyle w:val="FirstParagraph"/>
      </w:pPr>
      <w:r>
        <w:t>the accuracy is 88%</w:t>
      </w:r>
    </w:p>
    <w:p w:rsidR="00915356" w:rsidRDefault="007E780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915356" w:rsidRDefault="007E780E">
      <w:pPr>
        <w:pStyle w:val="SourceCode"/>
      </w:pPr>
      <w:r>
        <w:rPr>
          <w:rStyle w:val="VerbatimChar"/>
        </w:rPr>
        <w:t>## [1] 12802    18</w:t>
      </w:r>
    </w:p>
    <w:p w:rsidR="00915356" w:rsidRDefault="007E78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>Train1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1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>Train1,</w:t>
      </w:r>
      <w:r>
        <w:rPr>
          <w:rStyle w:val="DataTypeTok"/>
        </w:rPr>
        <w:t>test =</w:t>
      </w:r>
      <w:r>
        <w:rPr>
          <w:rStyle w:val="NormalTok"/>
        </w:rPr>
        <w:t xml:space="preserve"> Test1, </w:t>
      </w:r>
      <w:r>
        <w:rPr>
          <w:rStyle w:val="DataTypeTok"/>
        </w:rPr>
        <w:t>cl=</w:t>
      </w:r>
      <w:r>
        <w:rPr>
          <w:rStyle w:val="NormalTok"/>
        </w:rPr>
        <w:t>Train$countclass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841  1329</w:t>
      </w:r>
    </w:p>
    <w:p w:rsidR="00915356" w:rsidRDefault="007E780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$countclass,model)</w:t>
      </w:r>
    </w:p>
    <w:p w:rsidR="00915356" w:rsidRDefault="007E780E">
      <w:pPr>
        <w:pStyle w:val="SourceCode"/>
      </w:pPr>
      <w:r>
        <w:rPr>
          <w:rStyle w:val="VerbatimChar"/>
        </w:rPr>
        <w:t>##        model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65  140</w:t>
      </w:r>
      <w:r>
        <w:br/>
      </w:r>
      <w:r>
        <w:rPr>
          <w:rStyle w:val="VerbatimChar"/>
        </w:rPr>
        <w:t>##   TRUE     76 1189</w:t>
      </w:r>
    </w:p>
    <w:p w:rsidR="00915356" w:rsidRDefault="007E780E">
      <w:pPr>
        <w:pStyle w:val="FirstParagraph"/>
      </w:pPr>
      <w:r>
        <w:t>For k = 10 accuracy is 93%</w:t>
      </w:r>
    </w:p>
    <w:p w:rsidR="00915356" w:rsidRDefault="007E780E">
      <w:pPr>
        <w:pStyle w:val="BodyText"/>
      </w:pPr>
      <w:r>
        <w:t>for Higher the K value, the results are not better as the cluster stays very close to each other.</w:t>
      </w:r>
    </w:p>
    <w:p w:rsidR="00915356" w:rsidRDefault="007E780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915356" w:rsidRDefault="007E780E">
      <w:pPr>
        <w:pStyle w:val="SourceCode"/>
      </w:pPr>
      <w:r>
        <w:rPr>
          <w:rStyle w:val="VerbatimChar"/>
        </w:rPr>
        <w:t xml:space="preserve">##  [1] "instant"    "dteday"     "season"     "yr"         "mnth"      </w:t>
      </w:r>
      <w:r>
        <w:br/>
      </w:r>
      <w:r>
        <w:rPr>
          <w:rStyle w:val="VerbatimChar"/>
        </w:rPr>
        <w:t>##  [6] "hr"         "holiday"    "weekday"    "workingday" "weathersit"</w:t>
      </w:r>
      <w:r>
        <w:br/>
      </w:r>
      <w:r>
        <w:rPr>
          <w:rStyle w:val="VerbatimChar"/>
        </w:rPr>
        <w:t xml:space="preserve">## [11] "temp"       "atemp"      "hum"        "windspeed"  "casual"    </w:t>
      </w:r>
      <w:r>
        <w:br/>
      </w:r>
      <w:r>
        <w:rPr>
          <w:rStyle w:val="VerbatimChar"/>
        </w:rPr>
        <w:t>## [16] "registered" "cnt"        "countclass"</w:t>
      </w:r>
    </w:p>
    <w:sectPr w:rsidR="009153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21168" w:rsidRDefault="00E21168">
      <w:pPr>
        <w:spacing w:after="0"/>
      </w:pPr>
      <w:r>
        <w:separator/>
      </w:r>
    </w:p>
  </w:endnote>
  <w:endnote w:type="continuationSeparator" w:id="0">
    <w:p w:rsidR="00E21168" w:rsidRDefault="00E211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21168" w:rsidRDefault="00E21168">
      <w:r>
        <w:separator/>
      </w:r>
    </w:p>
  </w:footnote>
  <w:footnote w:type="continuationSeparator" w:id="0">
    <w:p w:rsidR="00E21168" w:rsidRDefault="00E211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90D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856B2A"/>
    <w:multiLevelType w:val="multilevel"/>
    <w:tmpl w:val="456815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0D3C"/>
    <w:rsid w:val="003B04FD"/>
    <w:rsid w:val="004E29B3"/>
    <w:rsid w:val="00590D07"/>
    <w:rsid w:val="00784D58"/>
    <w:rsid w:val="007E780E"/>
    <w:rsid w:val="008D6863"/>
    <w:rsid w:val="00915356"/>
    <w:rsid w:val="00B86B75"/>
    <w:rsid w:val="00BC48D5"/>
    <w:rsid w:val="00C36279"/>
    <w:rsid w:val="00E2116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ACCE2"/>
  <w15:docId w15:val="{D6DAEA2A-011F-4A12-BB01-A51604B73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2</Pages>
  <Words>13962</Words>
  <Characters>79590</Characters>
  <Application>Microsoft Office Word</Application>
  <DocSecurity>0</DocSecurity>
  <Lines>663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-cycle Analysis R code</vt:lpstr>
    </vt:vector>
  </TitlesOfParts>
  <Company/>
  <LinksUpToDate>false</LinksUpToDate>
  <CharactersWithSpaces>9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-cycle Analysis R code</dc:title>
  <dc:creator>Bhasheyam and Hemanth</dc:creator>
  <cp:lastModifiedBy>bhasheyam@outlook.com</cp:lastModifiedBy>
  <cp:revision>3</cp:revision>
  <dcterms:created xsi:type="dcterms:W3CDTF">2017-11-26T14:41:00Z</dcterms:created>
  <dcterms:modified xsi:type="dcterms:W3CDTF">2017-11-27T21:15:00Z</dcterms:modified>
</cp:coreProperties>
</file>